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30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20"/>
        <w:gridCol w:w="450"/>
        <w:gridCol w:w="3974"/>
        <w:gridCol w:w="616"/>
        <w:gridCol w:w="450"/>
        <w:gridCol w:w="1980"/>
        <w:gridCol w:w="2340"/>
      </w:tblGrid>
      <w:tr w:rsidR="00D43240" w:rsidRPr="00F00A9A" w14:paraId="2EF91CB7" w14:textId="77777777" w:rsidTr="00F00A9A">
        <w:trPr>
          <w:trHeight w:val="407"/>
        </w:trPr>
        <w:tc>
          <w:tcPr>
            <w:tcW w:w="10530" w:type="dxa"/>
            <w:gridSpan w:val="7"/>
          </w:tcPr>
          <w:p w14:paraId="0E42AD25" w14:textId="5883957C" w:rsidR="00D43240" w:rsidRPr="00F00A9A" w:rsidRDefault="007B4D89" w:rsidP="008155C6">
            <w:pPr>
              <w:spacing w:after="0" w:line="240" w:lineRule="auto"/>
              <w:ind w:left="-90"/>
              <w:rPr>
                <w:rFonts w:ascii="Times New Roman" w:hAnsi="Times New Roman"/>
                <w:b/>
                <w:sz w:val="32"/>
                <w:szCs w:val="32"/>
              </w:rPr>
            </w:pPr>
            <w:r w:rsidRPr="00F00A9A">
              <w:rPr>
                <w:rFonts w:ascii="Times New Roman" w:hAnsi="Times New Roman"/>
                <w:b/>
                <w:noProof/>
                <w:sz w:val="32"/>
                <w:szCs w:val="32"/>
              </w:rPr>
              <w:drawing>
                <wp:inline distT="0" distB="0" distL="0" distR="0" wp14:anchorId="67624047" wp14:editId="7DA32C30">
                  <wp:extent cx="6629400" cy="7810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29400" cy="781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43240" w:rsidRPr="00F00A9A" w14:paraId="1F004C64" w14:textId="77777777" w:rsidTr="00F00A9A">
        <w:trPr>
          <w:trHeight w:val="407"/>
        </w:trPr>
        <w:tc>
          <w:tcPr>
            <w:tcW w:w="10530" w:type="dxa"/>
            <w:gridSpan w:val="7"/>
          </w:tcPr>
          <w:p w14:paraId="25CF5BC5" w14:textId="2B382012" w:rsidR="00D43240" w:rsidRPr="00F00A9A" w:rsidRDefault="00F00A9A" w:rsidP="008155C6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32"/>
                <w:szCs w:val="32"/>
              </w:rPr>
            </w:pPr>
            <w:r w:rsidRPr="00F00A9A">
              <w:rPr>
                <w:rFonts w:ascii="Times New Roman" w:hAnsi="Times New Roman"/>
                <w:b/>
                <w:noProof/>
                <w:sz w:val="20"/>
                <w:szCs w:val="20"/>
              </w:rPr>
              <w:t>PB1/MAQP/1223/</w:t>
            </w:r>
            <w:r>
              <w:rPr>
                <w:rFonts w:ascii="Times New Roman" w:hAnsi="Times New Roman"/>
                <w:b/>
                <w:noProof/>
                <w:sz w:val="20"/>
                <w:szCs w:val="20"/>
              </w:rPr>
              <w:t>B</w:t>
            </w:r>
            <w:r w:rsidRPr="00F00A9A">
              <w:rPr>
                <w:rFonts w:ascii="Times New Roman" w:hAnsi="Times New Roman"/>
                <w:b/>
                <w:noProof/>
                <w:sz w:val="20"/>
                <w:szCs w:val="20"/>
              </w:rPr>
              <w:t xml:space="preserve">                                                                                                                                                27-NOV-2023</w:t>
            </w:r>
          </w:p>
        </w:tc>
      </w:tr>
      <w:tr w:rsidR="00C1005C" w:rsidRPr="00F00A9A" w14:paraId="55663A2B" w14:textId="77777777" w:rsidTr="00F00A9A">
        <w:trPr>
          <w:trHeight w:val="407"/>
        </w:trPr>
        <w:tc>
          <w:tcPr>
            <w:tcW w:w="10530" w:type="dxa"/>
            <w:gridSpan w:val="7"/>
          </w:tcPr>
          <w:p w14:paraId="697F582A" w14:textId="6BC4F761" w:rsidR="00C1005C" w:rsidRPr="00F00A9A" w:rsidRDefault="00DD1D21" w:rsidP="00706DEB">
            <w:pPr>
              <w:spacing w:after="0"/>
              <w:jc w:val="center"/>
              <w:rPr>
                <w:rFonts w:ascii="Times New Roman" w:hAnsi="Times New Roman"/>
                <w:b/>
                <w:sz w:val="28"/>
                <w:szCs w:val="28"/>
              </w:rPr>
            </w:pPr>
            <w:r w:rsidRPr="00F00A9A">
              <w:rPr>
                <w:rFonts w:ascii="Times New Roman" w:hAnsi="Times New Roman"/>
                <w:b/>
                <w:sz w:val="28"/>
                <w:szCs w:val="28"/>
              </w:rPr>
              <w:t>PRE-BOARD</w:t>
            </w:r>
            <w:r w:rsidR="005F1A1E" w:rsidRPr="00F00A9A">
              <w:rPr>
                <w:rFonts w:ascii="Times New Roman" w:hAnsi="Times New Roman"/>
                <w:b/>
                <w:sz w:val="28"/>
                <w:szCs w:val="28"/>
              </w:rPr>
              <w:t xml:space="preserve"> </w:t>
            </w:r>
            <w:r w:rsidR="00F00A9A" w:rsidRPr="00F00A9A">
              <w:rPr>
                <w:rFonts w:ascii="Times New Roman" w:hAnsi="Times New Roman"/>
                <w:b/>
                <w:sz w:val="28"/>
                <w:szCs w:val="28"/>
              </w:rPr>
              <w:t xml:space="preserve">EXAMINATION - </w:t>
            </w:r>
            <w:r w:rsidR="005F1A1E" w:rsidRPr="00F00A9A">
              <w:rPr>
                <w:rFonts w:ascii="Times New Roman" w:hAnsi="Times New Roman"/>
                <w:b/>
                <w:sz w:val="28"/>
                <w:szCs w:val="28"/>
              </w:rPr>
              <w:t>I</w:t>
            </w:r>
            <w:r w:rsidR="00774268" w:rsidRPr="00F00A9A">
              <w:rPr>
                <w:rFonts w:ascii="Times New Roman" w:hAnsi="Times New Roman"/>
                <w:b/>
                <w:sz w:val="28"/>
                <w:szCs w:val="28"/>
              </w:rPr>
              <w:t xml:space="preserve"> (20</w:t>
            </w:r>
            <w:r w:rsidRPr="00F00A9A">
              <w:rPr>
                <w:rFonts w:ascii="Times New Roman" w:hAnsi="Times New Roman"/>
                <w:b/>
                <w:sz w:val="28"/>
                <w:szCs w:val="28"/>
              </w:rPr>
              <w:t>23</w:t>
            </w:r>
            <w:r w:rsidR="005F1A1E" w:rsidRPr="00F00A9A">
              <w:rPr>
                <w:rFonts w:ascii="Times New Roman" w:hAnsi="Times New Roman"/>
                <w:b/>
                <w:sz w:val="28"/>
                <w:szCs w:val="28"/>
              </w:rPr>
              <w:t>-</w:t>
            </w:r>
            <w:r w:rsidR="00706DEB" w:rsidRPr="00F00A9A">
              <w:rPr>
                <w:rFonts w:ascii="Times New Roman" w:hAnsi="Times New Roman"/>
                <w:b/>
                <w:sz w:val="28"/>
                <w:szCs w:val="28"/>
              </w:rPr>
              <w:t>2</w:t>
            </w:r>
            <w:r w:rsidRPr="00F00A9A">
              <w:rPr>
                <w:rFonts w:ascii="Times New Roman" w:hAnsi="Times New Roman"/>
                <w:b/>
                <w:sz w:val="28"/>
                <w:szCs w:val="28"/>
              </w:rPr>
              <w:t>4</w:t>
            </w:r>
            <w:r w:rsidR="00D43240" w:rsidRPr="00F00A9A">
              <w:rPr>
                <w:rFonts w:ascii="Times New Roman" w:hAnsi="Times New Roman"/>
                <w:b/>
                <w:sz w:val="28"/>
                <w:szCs w:val="28"/>
              </w:rPr>
              <w:t>)</w:t>
            </w:r>
          </w:p>
        </w:tc>
      </w:tr>
      <w:tr w:rsidR="00D43240" w:rsidRPr="00F00A9A" w14:paraId="453EA8EC" w14:textId="77777777" w:rsidTr="00F00A9A">
        <w:trPr>
          <w:trHeight w:val="675"/>
        </w:trPr>
        <w:tc>
          <w:tcPr>
            <w:tcW w:w="5144" w:type="dxa"/>
            <w:gridSpan w:val="3"/>
          </w:tcPr>
          <w:p w14:paraId="4DD26793" w14:textId="58E650B7" w:rsidR="00D43240" w:rsidRPr="00F00A9A" w:rsidRDefault="00D43240" w:rsidP="008155C6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 xml:space="preserve">Subject: </w:t>
            </w:r>
            <w:r w:rsidR="00DD1D21" w:rsidRPr="00F00A9A">
              <w:rPr>
                <w:rFonts w:ascii="Times New Roman" w:hAnsi="Times New Roman"/>
                <w:b/>
                <w:sz w:val="24"/>
                <w:szCs w:val="24"/>
              </w:rPr>
              <w:t xml:space="preserve">Mathematics </w:t>
            </w:r>
          </w:p>
          <w:p w14:paraId="1BDC5815" w14:textId="05A87DF2" w:rsidR="00D43240" w:rsidRPr="00F00A9A" w:rsidRDefault="00D43240" w:rsidP="008155C6">
            <w:pPr>
              <w:spacing w:after="0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 xml:space="preserve">Grade: </w:t>
            </w:r>
            <w:r w:rsidR="00DD1D21" w:rsidRPr="00F00A9A">
              <w:rPr>
                <w:rFonts w:ascii="Times New Roman" w:hAnsi="Times New Roman"/>
                <w:b/>
                <w:sz w:val="24"/>
                <w:szCs w:val="24"/>
              </w:rPr>
              <w:t>XII</w:t>
            </w:r>
          </w:p>
        </w:tc>
        <w:tc>
          <w:tcPr>
            <w:tcW w:w="5386" w:type="dxa"/>
            <w:gridSpan w:val="4"/>
          </w:tcPr>
          <w:p w14:paraId="6F2BE3C2" w14:textId="2771CCB5" w:rsidR="00D43240" w:rsidRPr="00F00A9A" w:rsidRDefault="00D43240" w:rsidP="008155C6">
            <w:pPr>
              <w:pStyle w:val="Heading1"/>
              <w:spacing w:line="276" w:lineRule="auto"/>
              <w:jc w:val="right"/>
              <w:rPr>
                <w:sz w:val="24"/>
                <w:szCs w:val="24"/>
              </w:rPr>
            </w:pPr>
            <w:r w:rsidRPr="00F00A9A">
              <w:rPr>
                <w:sz w:val="24"/>
                <w:szCs w:val="24"/>
              </w:rPr>
              <w:t>Max. Marks:</w:t>
            </w:r>
            <w:r w:rsidR="00DD1D21" w:rsidRPr="00F00A9A">
              <w:rPr>
                <w:sz w:val="24"/>
                <w:szCs w:val="24"/>
              </w:rPr>
              <w:t>80</w:t>
            </w:r>
          </w:p>
          <w:p w14:paraId="01CD8A48" w14:textId="48FE9628" w:rsidR="00D43240" w:rsidRPr="00F00A9A" w:rsidRDefault="00D43240" w:rsidP="008155C6">
            <w:pPr>
              <w:pStyle w:val="Heading1"/>
              <w:spacing w:line="276" w:lineRule="auto"/>
              <w:jc w:val="right"/>
              <w:rPr>
                <w:sz w:val="24"/>
                <w:szCs w:val="24"/>
              </w:rPr>
            </w:pPr>
            <w:r w:rsidRPr="00F00A9A">
              <w:rPr>
                <w:sz w:val="24"/>
                <w:szCs w:val="24"/>
              </w:rPr>
              <w:t>Time:</w:t>
            </w:r>
            <w:r w:rsidR="00DD1D21" w:rsidRPr="00F00A9A">
              <w:rPr>
                <w:sz w:val="24"/>
                <w:szCs w:val="24"/>
              </w:rPr>
              <w:t>3 hr</w:t>
            </w:r>
            <w:r w:rsidRPr="00F00A9A">
              <w:rPr>
                <w:sz w:val="24"/>
                <w:szCs w:val="24"/>
              </w:rPr>
              <w:t xml:space="preserve"> </w:t>
            </w:r>
          </w:p>
        </w:tc>
      </w:tr>
      <w:tr w:rsidR="00D43240" w:rsidRPr="00F00A9A" w14:paraId="44481E25" w14:textId="77777777" w:rsidTr="00F51B56">
        <w:trPr>
          <w:trHeight w:val="404"/>
        </w:trPr>
        <w:tc>
          <w:tcPr>
            <w:tcW w:w="6210" w:type="dxa"/>
            <w:gridSpan w:val="5"/>
            <w:tcBorders>
              <w:bottom w:val="single" w:sz="4" w:space="0" w:color="auto"/>
            </w:tcBorders>
          </w:tcPr>
          <w:p w14:paraId="0FE34B7E" w14:textId="77777777" w:rsidR="00D43240" w:rsidRPr="00F00A9A" w:rsidRDefault="00D43240" w:rsidP="00DD1D21">
            <w:pPr>
              <w:tabs>
                <w:tab w:val="left" w:pos="910"/>
              </w:tabs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Name:</w:t>
            </w:r>
          </w:p>
        </w:tc>
        <w:tc>
          <w:tcPr>
            <w:tcW w:w="1980" w:type="dxa"/>
            <w:tcBorders>
              <w:bottom w:val="single" w:sz="4" w:space="0" w:color="auto"/>
            </w:tcBorders>
          </w:tcPr>
          <w:p w14:paraId="1DD3DE84" w14:textId="77777777" w:rsidR="00D43240" w:rsidRPr="00F00A9A" w:rsidRDefault="00D43240" w:rsidP="008155C6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Section:</w:t>
            </w: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14:paraId="640C3B34" w14:textId="77777777" w:rsidR="00D43240" w:rsidRPr="00F00A9A" w:rsidRDefault="00D43240" w:rsidP="008155C6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Roll No:</w:t>
            </w:r>
          </w:p>
        </w:tc>
      </w:tr>
      <w:tr w:rsidR="00D43240" w:rsidRPr="00F00A9A" w14:paraId="555197A8" w14:textId="77777777" w:rsidTr="00F51B56">
        <w:trPr>
          <w:trHeight w:val="962"/>
        </w:trPr>
        <w:tc>
          <w:tcPr>
            <w:tcW w:w="10530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47CB0939" w14:textId="77777777" w:rsidR="00DD1D21" w:rsidRPr="00F00A9A" w:rsidRDefault="00DD1D21" w:rsidP="00DD1D2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i/>
                <w:iCs/>
                <w:sz w:val="24"/>
                <w:szCs w:val="24"/>
              </w:rPr>
              <w:t>General Instructions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: </w:t>
            </w:r>
          </w:p>
          <w:p w14:paraId="18F8DDBF" w14:textId="77777777" w:rsidR="00DD1D21" w:rsidRPr="00F00A9A" w:rsidRDefault="00DD1D21" w:rsidP="002E69C2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This Question paper contains - five sections A, B, C, D and E. Each section is compulsory. However, there are internal choices in some questions. </w:t>
            </w:r>
          </w:p>
          <w:p w14:paraId="19BF1D96" w14:textId="26E7FBCC" w:rsidR="00DD1D21" w:rsidRPr="00F00A9A" w:rsidRDefault="00DD1D21" w:rsidP="002E69C2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Section A has 18 MCQ’s and 02 Assertion-Reason based questions of 1 mark each.</w:t>
            </w:r>
          </w:p>
          <w:p w14:paraId="24404132" w14:textId="24ED59A1" w:rsidR="00DD1D21" w:rsidRPr="00F00A9A" w:rsidRDefault="00DD1D21" w:rsidP="002E69C2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Section B has 5 Very Short Answer (VSA)-type questions of 2 marks each. </w:t>
            </w:r>
          </w:p>
          <w:p w14:paraId="598414F8" w14:textId="2D4E283B" w:rsidR="00DD1D21" w:rsidRPr="00F00A9A" w:rsidRDefault="00DD1D21" w:rsidP="002E69C2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Section C has 6 Short Answer (SA)-type questions of 3 marks each. </w:t>
            </w:r>
          </w:p>
          <w:p w14:paraId="215F20D3" w14:textId="6E074A85" w:rsidR="00DD1D21" w:rsidRPr="00F00A9A" w:rsidRDefault="00DD1D21" w:rsidP="002E69C2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i/>
                <w:i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Section D has 4 Long Answer (LA)-type questions of 5 marks each. </w:t>
            </w:r>
          </w:p>
          <w:p w14:paraId="4C904270" w14:textId="09DD0834" w:rsidR="00DD1D21" w:rsidRPr="00F00A9A" w:rsidRDefault="00DD1D21" w:rsidP="00F00A9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/>
                <w:b/>
                <w:i/>
                <w:sz w:val="24"/>
                <w:szCs w:val="24"/>
              </w:rPr>
            </w:pPr>
            <w:r w:rsidRPr="00F00A9A">
              <w:rPr>
                <w:rFonts w:ascii="Times New Roman" w:hAnsi="Times New Roman"/>
                <w:i/>
                <w:iCs/>
                <w:sz w:val="24"/>
                <w:szCs w:val="24"/>
              </w:rPr>
              <w:t xml:space="preserve"> Section E has 3 source based/case based/passage based/integrated units of assessment of 4 marks each. with sub-parts.</w:t>
            </w:r>
          </w:p>
        </w:tc>
      </w:tr>
      <w:tr w:rsidR="00DD1D21" w:rsidRPr="00F00A9A" w14:paraId="6B78BB00" w14:textId="77777777" w:rsidTr="00F51B56">
        <w:trPr>
          <w:trHeight w:val="155"/>
        </w:trPr>
        <w:tc>
          <w:tcPr>
            <w:tcW w:w="720" w:type="dxa"/>
            <w:tcBorders>
              <w:top w:val="single" w:sz="4" w:space="0" w:color="auto"/>
            </w:tcBorders>
          </w:tcPr>
          <w:p w14:paraId="3633E11F" w14:textId="77777777" w:rsidR="00DD1D21" w:rsidRPr="00F00A9A" w:rsidRDefault="00DD1D21" w:rsidP="000D018D">
            <w:pPr>
              <w:spacing w:after="0"/>
              <w:ind w:left="288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9810" w:type="dxa"/>
            <w:gridSpan w:val="6"/>
            <w:tcBorders>
              <w:top w:val="single" w:sz="4" w:space="0" w:color="auto"/>
            </w:tcBorders>
          </w:tcPr>
          <w:p w14:paraId="5E2D0576" w14:textId="00377536" w:rsidR="00DD1D21" w:rsidRPr="00F00A9A" w:rsidRDefault="00DD1D21" w:rsidP="00F00A9A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Section –A</w:t>
            </w:r>
          </w:p>
          <w:p w14:paraId="6C816ADC" w14:textId="77777777" w:rsidR="00DD1D21" w:rsidRPr="00F00A9A" w:rsidRDefault="00DD1D21" w:rsidP="00F00A9A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(Multiple Choice Questions) </w:t>
            </w:r>
          </w:p>
          <w:p w14:paraId="43F3650F" w14:textId="6A9836F6" w:rsidR="00DD1D21" w:rsidRPr="00F00A9A" w:rsidRDefault="00DD1D21" w:rsidP="00F00A9A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Each question carries 1 mark</w:t>
            </w:r>
          </w:p>
        </w:tc>
      </w:tr>
      <w:tr w:rsidR="00706DEB" w:rsidRPr="00F00A9A" w14:paraId="5FC6D56C" w14:textId="77777777" w:rsidTr="00F00A9A">
        <w:trPr>
          <w:trHeight w:val="155"/>
        </w:trPr>
        <w:tc>
          <w:tcPr>
            <w:tcW w:w="720" w:type="dxa"/>
          </w:tcPr>
          <w:p w14:paraId="11AAE4F1" w14:textId="77777777" w:rsidR="00706DEB" w:rsidRPr="00F00A9A" w:rsidRDefault="00706DEB" w:rsidP="002E69C2">
            <w:pPr>
              <w:numPr>
                <w:ilvl w:val="0"/>
                <w:numId w:val="2"/>
              </w:numPr>
              <w:spacing w:after="0"/>
              <w:jc w:val="right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6"/>
          </w:tcPr>
          <w:p w14:paraId="641DA16E" w14:textId="39EFD9D5" w:rsidR="00706DEB" w:rsidRPr="00F00A9A" w:rsidRDefault="00000000" w:rsidP="00B92C7E">
            <w:pPr>
              <w:spacing w:after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aryPr>
                  <m:sub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</m:rad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sup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  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radPr>
                          <m:deg/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-1</m:t>
                            </m:r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2</m:t>
                        </m:r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 xml:space="preserve"> than a=________</m:t>
                    </m:r>
                  </m:e>
                </m:nary>
              </m:oMath>
            </m:oMathPara>
          </w:p>
        </w:tc>
      </w:tr>
      <w:tr w:rsidR="00710CAB" w:rsidRPr="00F00A9A" w14:paraId="45DB73AC" w14:textId="77777777" w:rsidTr="00F00A9A">
        <w:trPr>
          <w:trHeight w:val="155"/>
        </w:trPr>
        <w:tc>
          <w:tcPr>
            <w:tcW w:w="720" w:type="dxa"/>
          </w:tcPr>
          <w:p w14:paraId="69F66F9E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E24E301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.</w:t>
            </w:r>
          </w:p>
        </w:tc>
        <w:tc>
          <w:tcPr>
            <w:tcW w:w="4590" w:type="dxa"/>
            <w:gridSpan w:val="2"/>
          </w:tcPr>
          <w:p w14:paraId="582578B3" w14:textId="15F440DD" w:rsidR="00710CAB" w:rsidRPr="00F00A9A" w:rsidRDefault="00FF7283" w:rsidP="00FF728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50" w:type="dxa"/>
          </w:tcPr>
          <w:p w14:paraId="309454FA" w14:textId="77777777" w:rsidR="00710CAB" w:rsidRPr="00F00A9A" w:rsidRDefault="00710CAB" w:rsidP="00FF7283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.</w:t>
            </w:r>
          </w:p>
        </w:tc>
        <w:tc>
          <w:tcPr>
            <w:tcW w:w="4320" w:type="dxa"/>
            <w:gridSpan w:val="2"/>
          </w:tcPr>
          <w:p w14:paraId="458CCE84" w14:textId="34A79261" w:rsidR="00710CAB" w:rsidRPr="00F00A9A" w:rsidRDefault="00FF7283" w:rsidP="00FF7283">
            <w:pPr>
              <w:tabs>
                <w:tab w:val="center" w:pos="2052"/>
                <w:tab w:val="left" w:pos="2610"/>
              </w:tabs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½</w:t>
            </w:r>
          </w:p>
        </w:tc>
      </w:tr>
      <w:tr w:rsidR="00710CAB" w:rsidRPr="00F00A9A" w14:paraId="5E9862A6" w14:textId="77777777" w:rsidTr="00F00A9A">
        <w:trPr>
          <w:trHeight w:val="155"/>
        </w:trPr>
        <w:tc>
          <w:tcPr>
            <w:tcW w:w="720" w:type="dxa"/>
          </w:tcPr>
          <w:p w14:paraId="0EF15F89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5CEABA46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.</w:t>
            </w:r>
          </w:p>
        </w:tc>
        <w:tc>
          <w:tcPr>
            <w:tcW w:w="4590" w:type="dxa"/>
            <w:gridSpan w:val="2"/>
          </w:tcPr>
          <w:p w14:paraId="33F8EF6A" w14:textId="5A919793" w:rsidR="00710CAB" w:rsidRPr="00F00A9A" w:rsidRDefault="00FF7283" w:rsidP="00FF728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50" w:type="dxa"/>
          </w:tcPr>
          <w:p w14:paraId="70058322" w14:textId="77777777" w:rsidR="00710CAB" w:rsidRPr="00F00A9A" w:rsidRDefault="00710CAB" w:rsidP="00FF7283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.</w:t>
            </w:r>
          </w:p>
        </w:tc>
        <w:tc>
          <w:tcPr>
            <w:tcW w:w="4320" w:type="dxa"/>
            <w:gridSpan w:val="2"/>
          </w:tcPr>
          <w:p w14:paraId="1E849016" w14:textId="44638E31" w:rsidR="00710CAB" w:rsidRPr="00F00A9A" w:rsidRDefault="00FF7283" w:rsidP="00FF7283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                                   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</m:rad>
              </m:oMath>
            </m:oMathPara>
          </w:p>
        </w:tc>
      </w:tr>
      <w:tr w:rsidR="00710CAB" w:rsidRPr="00F00A9A" w14:paraId="1974BCDB" w14:textId="77777777" w:rsidTr="00F00A9A">
        <w:trPr>
          <w:trHeight w:val="155"/>
        </w:trPr>
        <w:tc>
          <w:tcPr>
            <w:tcW w:w="720" w:type="dxa"/>
          </w:tcPr>
          <w:p w14:paraId="170D5F29" w14:textId="77777777" w:rsidR="00710CAB" w:rsidRPr="00F00A9A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9810" w:type="dxa"/>
            <w:gridSpan w:val="6"/>
          </w:tcPr>
          <w:p w14:paraId="77086E19" w14:textId="5027FA24" w:rsidR="00710CAB" w:rsidRPr="00F00A9A" w:rsidRDefault="00697319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If A is a square matrix, then A+A</w:t>
            </w:r>
            <w:r w:rsidRPr="00F00A9A">
              <w:rPr>
                <w:rFonts w:ascii="Times New Roman" w:hAnsi="Times New Roman"/>
                <w:sz w:val="24"/>
                <w:szCs w:val="24"/>
                <w:vertAlign w:val="superscript"/>
              </w:rPr>
              <w:t>T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= _________</w:t>
            </w:r>
          </w:p>
        </w:tc>
      </w:tr>
      <w:tr w:rsidR="00710CAB" w:rsidRPr="00F00A9A" w14:paraId="65A0DBF9" w14:textId="77777777" w:rsidTr="00F00A9A">
        <w:trPr>
          <w:trHeight w:val="155"/>
        </w:trPr>
        <w:tc>
          <w:tcPr>
            <w:tcW w:w="720" w:type="dxa"/>
          </w:tcPr>
          <w:p w14:paraId="2E7DD621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C8C8F26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.</w:t>
            </w:r>
          </w:p>
        </w:tc>
        <w:tc>
          <w:tcPr>
            <w:tcW w:w="4590" w:type="dxa"/>
            <w:gridSpan w:val="2"/>
          </w:tcPr>
          <w:p w14:paraId="275C7282" w14:textId="3496F93B" w:rsidR="00710CAB" w:rsidRPr="00F00A9A" w:rsidRDefault="00697319" w:rsidP="00A64C7B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Unit matrix</w:t>
            </w:r>
          </w:p>
        </w:tc>
        <w:tc>
          <w:tcPr>
            <w:tcW w:w="450" w:type="dxa"/>
          </w:tcPr>
          <w:p w14:paraId="20A1A691" w14:textId="77777777" w:rsidR="00710CAB" w:rsidRPr="00F00A9A" w:rsidRDefault="00710CAB" w:rsidP="00A64C7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.</w:t>
            </w:r>
          </w:p>
        </w:tc>
        <w:tc>
          <w:tcPr>
            <w:tcW w:w="4320" w:type="dxa"/>
            <w:gridSpan w:val="2"/>
          </w:tcPr>
          <w:p w14:paraId="747FCB22" w14:textId="37F158CC" w:rsidR="00710CAB" w:rsidRPr="00F00A9A" w:rsidRDefault="00697319" w:rsidP="00A64C7B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Null Matrix</w:t>
            </w:r>
          </w:p>
        </w:tc>
      </w:tr>
      <w:tr w:rsidR="00710CAB" w:rsidRPr="00F00A9A" w14:paraId="5B06440A" w14:textId="77777777" w:rsidTr="00F00A9A">
        <w:trPr>
          <w:trHeight w:val="155"/>
        </w:trPr>
        <w:tc>
          <w:tcPr>
            <w:tcW w:w="720" w:type="dxa"/>
          </w:tcPr>
          <w:p w14:paraId="6723CCC6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6373C8A8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.</w:t>
            </w:r>
          </w:p>
        </w:tc>
        <w:tc>
          <w:tcPr>
            <w:tcW w:w="4590" w:type="dxa"/>
            <w:gridSpan w:val="2"/>
          </w:tcPr>
          <w:p w14:paraId="6BE5B11E" w14:textId="600D82AD" w:rsidR="00710CAB" w:rsidRPr="00F00A9A" w:rsidRDefault="00697319" w:rsidP="00A64C7B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Symmetric matrix</w:t>
            </w:r>
          </w:p>
        </w:tc>
        <w:tc>
          <w:tcPr>
            <w:tcW w:w="450" w:type="dxa"/>
          </w:tcPr>
          <w:p w14:paraId="65C8AECD" w14:textId="77777777" w:rsidR="00710CAB" w:rsidRPr="00F00A9A" w:rsidRDefault="00710CAB" w:rsidP="00A64C7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.</w:t>
            </w:r>
          </w:p>
        </w:tc>
        <w:tc>
          <w:tcPr>
            <w:tcW w:w="4320" w:type="dxa"/>
            <w:gridSpan w:val="2"/>
          </w:tcPr>
          <w:p w14:paraId="5EE6E5AF" w14:textId="5FDDBFC6" w:rsidR="00710CAB" w:rsidRPr="00F00A9A" w:rsidRDefault="00697319" w:rsidP="00A64C7B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Skew-symmetric matrix</w:t>
            </w:r>
          </w:p>
        </w:tc>
      </w:tr>
      <w:tr w:rsidR="00710CAB" w:rsidRPr="00F00A9A" w14:paraId="4D9FD0A8" w14:textId="77777777" w:rsidTr="00F00A9A">
        <w:trPr>
          <w:trHeight w:val="155"/>
        </w:trPr>
        <w:tc>
          <w:tcPr>
            <w:tcW w:w="720" w:type="dxa"/>
          </w:tcPr>
          <w:p w14:paraId="1A6D08D4" w14:textId="77777777" w:rsidR="00710CAB" w:rsidRPr="00F00A9A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9810" w:type="dxa"/>
            <w:gridSpan w:val="6"/>
          </w:tcPr>
          <w:p w14:paraId="63F874A5" w14:textId="7FF04CD0" w:rsidR="00710CAB" w:rsidRPr="00F00A9A" w:rsidRDefault="00697319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If A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3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5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then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 ________</m:t>
              </m:r>
            </m:oMath>
          </w:p>
        </w:tc>
      </w:tr>
      <w:tr w:rsidR="00710CAB" w:rsidRPr="00F00A9A" w14:paraId="7F8FAE34" w14:textId="77777777" w:rsidTr="00F00A9A">
        <w:trPr>
          <w:trHeight w:val="155"/>
        </w:trPr>
        <w:tc>
          <w:tcPr>
            <w:tcW w:w="720" w:type="dxa"/>
          </w:tcPr>
          <w:p w14:paraId="07149A65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3C73D49B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.</w:t>
            </w:r>
          </w:p>
        </w:tc>
        <w:tc>
          <w:tcPr>
            <w:tcW w:w="4590" w:type="dxa"/>
            <w:gridSpan w:val="2"/>
          </w:tcPr>
          <w:p w14:paraId="42B015D3" w14:textId="36F87827" w:rsidR="00710CAB" w:rsidRPr="00F00A9A" w:rsidRDefault="00697319" w:rsidP="0069731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450" w:type="dxa"/>
          </w:tcPr>
          <w:p w14:paraId="78421F7C" w14:textId="77777777" w:rsidR="00710CAB" w:rsidRPr="00F00A9A" w:rsidRDefault="00710CAB" w:rsidP="0069731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.</w:t>
            </w:r>
          </w:p>
        </w:tc>
        <w:tc>
          <w:tcPr>
            <w:tcW w:w="4320" w:type="dxa"/>
            <w:gridSpan w:val="2"/>
          </w:tcPr>
          <w:p w14:paraId="1BBEBE1A" w14:textId="5A64CFB7" w:rsidR="00710CAB" w:rsidRPr="00F00A9A" w:rsidRDefault="00697319" w:rsidP="0069731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2A</w:t>
            </w:r>
          </w:p>
        </w:tc>
      </w:tr>
      <w:tr w:rsidR="00710CAB" w:rsidRPr="00F00A9A" w14:paraId="14601B8B" w14:textId="77777777" w:rsidTr="00F00A9A">
        <w:trPr>
          <w:trHeight w:val="155"/>
        </w:trPr>
        <w:tc>
          <w:tcPr>
            <w:tcW w:w="720" w:type="dxa"/>
          </w:tcPr>
          <w:p w14:paraId="461AFB06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141CF205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.</w:t>
            </w:r>
          </w:p>
        </w:tc>
        <w:tc>
          <w:tcPr>
            <w:tcW w:w="4590" w:type="dxa"/>
            <w:gridSpan w:val="2"/>
          </w:tcPr>
          <w:p w14:paraId="357D5F51" w14:textId="4ADB87AB" w:rsidR="00710CAB" w:rsidRPr="00F00A9A" w:rsidRDefault="00697319" w:rsidP="0069731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-A</w:t>
            </w:r>
          </w:p>
        </w:tc>
        <w:tc>
          <w:tcPr>
            <w:tcW w:w="450" w:type="dxa"/>
          </w:tcPr>
          <w:p w14:paraId="25BE746E" w14:textId="77777777" w:rsidR="00710CAB" w:rsidRPr="00F00A9A" w:rsidRDefault="00710CAB" w:rsidP="0069731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.</w:t>
            </w:r>
          </w:p>
        </w:tc>
        <w:tc>
          <w:tcPr>
            <w:tcW w:w="4320" w:type="dxa"/>
            <w:gridSpan w:val="2"/>
          </w:tcPr>
          <w:p w14:paraId="168556D0" w14:textId="3E57F7FE" w:rsidR="00710CAB" w:rsidRPr="00F00A9A" w:rsidRDefault="00697319" w:rsidP="0069731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3A</w:t>
            </w:r>
          </w:p>
        </w:tc>
      </w:tr>
      <w:tr w:rsidR="00710CAB" w:rsidRPr="00F00A9A" w14:paraId="780558BD" w14:textId="77777777" w:rsidTr="00F00A9A">
        <w:trPr>
          <w:trHeight w:val="155"/>
        </w:trPr>
        <w:tc>
          <w:tcPr>
            <w:tcW w:w="720" w:type="dxa"/>
          </w:tcPr>
          <w:p w14:paraId="460D5CE4" w14:textId="77777777" w:rsidR="00710CAB" w:rsidRPr="00F00A9A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9810" w:type="dxa"/>
            <w:gridSpan w:val="6"/>
          </w:tcPr>
          <w:p w14:paraId="09B175EA" w14:textId="7242BCE5" w:rsidR="00710CAB" w:rsidRPr="00F00A9A" w:rsidRDefault="00697319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A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osθ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inθ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sinθ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osθ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and A.AdjA=k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then k=______</m:t>
              </m:r>
            </m:oMath>
          </w:p>
        </w:tc>
      </w:tr>
      <w:tr w:rsidR="00710CAB" w:rsidRPr="00F00A9A" w14:paraId="617CBB6D" w14:textId="77777777" w:rsidTr="00F00A9A">
        <w:trPr>
          <w:trHeight w:val="155"/>
        </w:trPr>
        <w:tc>
          <w:tcPr>
            <w:tcW w:w="720" w:type="dxa"/>
          </w:tcPr>
          <w:p w14:paraId="002A367C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6E78F535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.</w:t>
            </w:r>
          </w:p>
        </w:tc>
        <w:tc>
          <w:tcPr>
            <w:tcW w:w="4590" w:type="dxa"/>
            <w:gridSpan w:val="2"/>
          </w:tcPr>
          <w:p w14:paraId="3163DB02" w14:textId="75D6608D" w:rsidR="00710CAB" w:rsidRPr="00F00A9A" w:rsidRDefault="001733D9" w:rsidP="001733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0</w:t>
            </w:r>
          </w:p>
        </w:tc>
        <w:tc>
          <w:tcPr>
            <w:tcW w:w="450" w:type="dxa"/>
          </w:tcPr>
          <w:p w14:paraId="5ED59B0A" w14:textId="77777777" w:rsidR="00710CAB" w:rsidRPr="00F00A9A" w:rsidRDefault="00710CAB" w:rsidP="001733D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.</w:t>
            </w:r>
          </w:p>
        </w:tc>
        <w:tc>
          <w:tcPr>
            <w:tcW w:w="4320" w:type="dxa"/>
            <w:gridSpan w:val="2"/>
          </w:tcPr>
          <w:p w14:paraId="43A9BB21" w14:textId="3C42ED92" w:rsidR="00710CAB" w:rsidRPr="00F00A9A" w:rsidRDefault="001733D9" w:rsidP="001733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710CAB" w:rsidRPr="00F00A9A" w14:paraId="6197882F" w14:textId="77777777" w:rsidTr="00F00A9A">
        <w:trPr>
          <w:trHeight w:val="155"/>
        </w:trPr>
        <w:tc>
          <w:tcPr>
            <w:tcW w:w="720" w:type="dxa"/>
          </w:tcPr>
          <w:p w14:paraId="092F27A8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1111073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.</w:t>
            </w:r>
          </w:p>
        </w:tc>
        <w:tc>
          <w:tcPr>
            <w:tcW w:w="4590" w:type="dxa"/>
            <w:gridSpan w:val="2"/>
          </w:tcPr>
          <w:p w14:paraId="36B1035D" w14:textId="6EA0C6B0" w:rsidR="00710CAB" w:rsidRPr="00F00A9A" w:rsidRDefault="001733D9" w:rsidP="001733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450" w:type="dxa"/>
          </w:tcPr>
          <w:p w14:paraId="3FDADCBA" w14:textId="77777777" w:rsidR="00710CAB" w:rsidRPr="00F00A9A" w:rsidRDefault="00710CAB" w:rsidP="001733D9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.</w:t>
            </w:r>
          </w:p>
        </w:tc>
        <w:tc>
          <w:tcPr>
            <w:tcW w:w="4320" w:type="dxa"/>
            <w:gridSpan w:val="2"/>
          </w:tcPr>
          <w:p w14:paraId="4A52B285" w14:textId="28F3472C" w:rsidR="00710CAB" w:rsidRPr="00F00A9A" w:rsidRDefault="001733D9" w:rsidP="001733D9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</w:tr>
      <w:tr w:rsidR="00710CAB" w:rsidRPr="00F00A9A" w14:paraId="4FEDD1FE" w14:textId="77777777" w:rsidTr="00F00A9A">
        <w:trPr>
          <w:trHeight w:val="155"/>
        </w:trPr>
        <w:tc>
          <w:tcPr>
            <w:tcW w:w="720" w:type="dxa"/>
          </w:tcPr>
          <w:p w14:paraId="0D50542F" w14:textId="77777777" w:rsidR="00710CAB" w:rsidRPr="00F00A9A" w:rsidRDefault="00710CAB" w:rsidP="00710CAB">
            <w:pPr>
              <w:spacing w:after="0"/>
              <w:jc w:val="right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9810" w:type="dxa"/>
            <w:gridSpan w:val="6"/>
          </w:tcPr>
          <w:p w14:paraId="5DBA5222" w14:textId="4EACEADF" w:rsidR="00710CAB" w:rsidRPr="00F00A9A" w:rsidRDefault="00000000" w:rsidP="00B92C7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x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den>
                    </m:f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x=_____</m:t>
                    </m:r>
                  </m:e>
                </m:nary>
              </m:oMath>
            </m:oMathPara>
          </w:p>
        </w:tc>
      </w:tr>
      <w:tr w:rsidR="00710CAB" w:rsidRPr="00F00A9A" w14:paraId="5CFDA5FA" w14:textId="77777777" w:rsidTr="00F00A9A">
        <w:trPr>
          <w:trHeight w:val="155"/>
        </w:trPr>
        <w:tc>
          <w:tcPr>
            <w:tcW w:w="720" w:type="dxa"/>
          </w:tcPr>
          <w:p w14:paraId="719DEFD6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5306DA87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.</w:t>
            </w:r>
          </w:p>
        </w:tc>
        <w:tc>
          <w:tcPr>
            <w:tcW w:w="4590" w:type="dxa"/>
            <w:gridSpan w:val="2"/>
          </w:tcPr>
          <w:p w14:paraId="48FA5B90" w14:textId="396E2B50" w:rsidR="00710CAB" w:rsidRPr="00F00A9A" w:rsidRDefault="00000000" w:rsidP="00577EC1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-1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+c</m:t>
                </m:r>
              </m:oMath>
            </m:oMathPara>
          </w:p>
        </w:tc>
        <w:tc>
          <w:tcPr>
            <w:tcW w:w="450" w:type="dxa"/>
          </w:tcPr>
          <w:p w14:paraId="47977A14" w14:textId="77777777" w:rsidR="00710CAB" w:rsidRPr="00F00A9A" w:rsidRDefault="00710CAB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.</w:t>
            </w:r>
          </w:p>
        </w:tc>
        <w:tc>
          <w:tcPr>
            <w:tcW w:w="4320" w:type="dxa"/>
            <w:gridSpan w:val="2"/>
          </w:tcPr>
          <w:p w14:paraId="19333825" w14:textId="3B42EA89" w:rsidR="00710CAB" w:rsidRPr="00F00A9A" w:rsidRDefault="009021D7" w:rsidP="00E27DBB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x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e>
                </m:rad>
                <m:r>
                  <w:rPr>
                    <w:rFonts w:ascii="Cambria Math" w:hAnsi="Cambria Math"/>
                    <w:sz w:val="24"/>
                    <w:szCs w:val="24"/>
                  </w:rPr>
                  <m:t>+c</m:t>
                </m:r>
              </m:oMath>
            </m:oMathPara>
          </w:p>
        </w:tc>
      </w:tr>
      <w:tr w:rsidR="00710CAB" w:rsidRPr="00F00A9A" w14:paraId="1A97943E" w14:textId="77777777" w:rsidTr="00F00A9A">
        <w:trPr>
          <w:trHeight w:val="155"/>
        </w:trPr>
        <w:tc>
          <w:tcPr>
            <w:tcW w:w="720" w:type="dxa"/>
          </w:tcPr>
          <w:p w14:paraId="09D54D0D" w14:textId="77777777" w:rsidR="00710CAB" w:rsidRPr="00F00A9A" w:rsidRDefault="00710CA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56F9AE68" w14:textId="77777777" w:rsidR="00710CAB" w:rsidRPr="00F00A9A" w:rsidRDefault="00710CAB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.</w:t>
            </w:r>
          </w:p>
        </w:tc>
        <w:tc>
          <w:tcPr>
            <w:tcW w:w="4590" w:type="dxa"/>
            <w:gridSpan w:val="2"/>
          </w:tcPr>
          <w:p w14:paraId="43A4BEF2" w14:textId="5EB05578" w:rsidR="00710CAB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2x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+c</m:t>
                </m:r>
              </m:oMath>
            </m:oMathPara>
          </w:p>
        </w:tc>
        <w:tc>
          <w:tcPr>
            <w:tcW w:w="450" w:type="dxa"/>
          </w:tcPr>
          <w:p w14:paraId="223E2AB9" w14:textId="77777777" w:rsidR="00710CAB" w:rsidRPr="00F00A9A" w:rsidRDefault="00710CAB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.</w:t>
            </w:r>
          </w:p>
        </w:tc>
        <w:tc>
          <w:tcPr>
            <w:tcW w:w="4320" w:type="dxa"/>
            <w:gridSpan w:val="2"/>
          </w:tcPr>
          <w:p w14:paraId="45F9C8C2" w14:textId="7951E6FA" w:rsidR="00710CAB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+1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+c</m:t>
                </m:r>
              </m:oMath>
            </m:oMathPara>
          </w:p>
        </w:tc>
      </w:tr>
      <w:tr w:rsidR="00804783" w:rsidRPr="00F00A9A" w14:paraId="2412C343" w14:textId="77777777" w:rsidTr="00F00A9A">
        <w:trPr>
          <w:trHeight w:val="155"/>
        </w:trPr>
        <w:tc>
          <w:tcPr>
            <w:tcW w:w="720" w:type="dxa"/>
          </w:tcPr>
          <w:p w14:paraId="35FFC551" w14:textId="3B19EEA2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  6.</w:t>
            </w:r>
          </w:p>
        </w:tc>
        <w:tc>
          <w:tcPr>
            <w:tcW w:w="9810" w:type="dxa"/>
            <w:gridSpan w:val="6"/>
          </w:tcPr>
          <w:p w14:paraId="16AEE655" w14:textId="3A60B5CC" w:rsidR="009021D7" w:rsidRPr="00F00A9A" w:rsidRDefault="009021D7" w:rsidP="009021D7">
            <w:pPr>
              <w:spacing w:before="240"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Consider the function f(x)=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osx-cosa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in⁡</m:t>
                          </m:r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(x-a)</m:t>
                          </m:r>
                        </m:den>
                      </m:f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,  &amp;x≠a</m:t>
                      </m:r>
                    </m:e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      ,  &amp;x=a</m:t>
                      </m:r>
                    </m:e>
                  </m:eqArr>
                </m:e>
              </m:d>
            </m:oMath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  </w:t>
            </w:r>
          </w:p>
          <w:p w14:paraId="6D850B63" w14:textId="47EC81F8" w:rsidR="00804783" w:rsidRPr="00F00A9A" w:rsidRDefault="009021D7" w:rsidP="009021D7">
            <w:pPr>
              <w:spacing w:before="240"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lastRenderedPageBreak/>
              <w:t>If f(x) is continuous at x=a, then k=______</w:t>
            </w:r>
          </w:p>
        </w:tc>
      </w:tr>
      <w:tr w:rsidR="00804783" w:rsidRPr="00F00A9A" w14:paraId="0EB36ED4" w14:textId="77777777" w:rsidTr="00F00A9A">
        <w:trPr>
          <w:trHeight w:val="155"/>
        </w:trPr>
        <w:tc>
          <w:tcPr>
            <w:tcW w:w="720" w:type="dxa"/>
          </w:tcPr>
          <w:p w14:paraId="7ED9A333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E56CEC3" w14:textId="4EC70AA4" w:rsidR="00804783" w:rsidRPr="00F00A9A" w:rsidRDefault="009021D7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63471D20" w14:textId="44F02585" w:rsidR="00804783" w:rsidRPr="00F00A9A" w:rsidRDefault="009021D7" w:rsidP="009021D7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  <w:tc>
          <w:tcPr>
            <w:tcW w:w="450" w:type="dxa"/>
          </w:tcPr>
          <w:p w14:paraId="3A35526E" w14:textId="4BDC4764" w:rsidR="00804783" w:rsidRPr="00F00A9A" w:rsidRDefault="009021D7" w:rsidP="009021D7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2AA81ED4" w14:textId="6F9BEDE5" w:rsidR="00804783" w:rsidRPr="00F00A9A" w:rsidRDefault="00D8080A" w:rsidP="009021D7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Cosa</w:t>
            </w:r>
          </w:p>
        </w:tc>
      </w:tr>
      <w:tr w:rsidR="00804783" w:rsidRPr="00F00A9A" w14:paraId="273F4439" w14:textId="77777777" w:rsidTr="00F00A9A">
        <w:trPr>
          <w:trHeight w:val="155"/>
        </w:trPr>
        <w:tc>
          <w:tcPr>
            <w:tcW w:w="720" w:type="dxa"/>
          </w:tcPr>
          <w:p w14:paraId="14AF7D41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B64EFF8" w14:textId="0F4BE743" w:rsidR="00804783" w:rsidRPr="00F00A9A" w:rsidRDefault="009021D7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5A56D043" w14:textId="7189CEAB" w:rsidR="00804783" w:rsidRPr="00F00A9A" w:rsidRDefault="002E69C2" w:rsidP="009021D7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t</w:t>
            </w:r>
            <w:r w:rsidR="009021D7" w:rsidRPr="00F00A9A">
              <w:rPr>
                <w:rFonts w:ascii="Times New Roman" w:hAnsi="Times New Roman"/>
                <w:sz w:val="24"/>
                <w:szCs w:val="24"/>
              </w:rPr>
              <w:t>ana</w:t>
            </w:r>
          </w:p>
        </w:tc>
        <w:tc>
          <w:tcPr>
            <w:tcW w:w="450" w:type="dxa"/>
          </w:tcPr>
          <w:p w14:paraId="4F808C01" w14:textId="09FBE2FD" w:rsidR="00804783" w:rsidRPr="00F00A9A" w:rsidRDefault="00D8080A" w:rsidP="009021D7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1187F143" w14:textId="7A9A3F4D" w:rsidR="00804783" w:rsidRPr="00F00A9A" w:rsidRDefault="00D8080A" w:rsidP="00D8080A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>-Sina</m:t>
                </m:r>
              </m:oMath>
            </m:oMathPara>
          </w:p>
        </w:tc>
      </w:tr>
      <w:tr w:rsidR="00804783" w:rsidRPr="00F00A9A" w14:paraId="48AEE274" w14:textId="77777777" w:rsidTr="00F00A9A">
        <w:trPr>
          <w:trHeight w:val="155"/>
        </w:trPr>
        <w:tc>
          <w:tcPr>
            <w:tcW w:w="720" w:type="dxa"/>
          </w:tcPr>
          <w:p w14:paraId="093E1911" w14:textId="44042F71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  7.</w:t>
            </w:r>
          </w:p>
        </w:tc>
        <w:tc>
          <w:tcPr>
            <w:tcW w:w="9810" w:type="dxa"/>
            <w:gridSpan w:val="6"/>
          </w:tcPr>
          <w:p w14:paraId="630EC52B" w14:textId="284954AD" w:rsidR="00804783" w:rsidRPr="00F00A9A" w:rsidRDefault="009021D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If  x</w:t>
            </w:r>
            <w:r w:rsidRPr="00F00A9A">
              <w:rPr>
                <w:rFonts w:ascii="Times New Roman" w:hAnsi="Times New Roman"/>
                <w:sz w:val="24"/>
                <w:szCs w:val="24"/>
                <w:vertAlign w:val="superscript"/>
              </w:rPr>
              <w:t>y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=e</w:t>
            </w:r>
            <w:r w:rsidRPr="00F00A9A">
              <w:rPr>
                <w:rFonts w:ascii="Times New Roman" w:hAnsi="Times New Roman"/>
                <w:sz w:val="24"/>
                <w:szCs w:val="24"/>
                <w:vertAlign w:val="superscript"/>
              </w:rPr>
              <w:t>x-</w:t>
            </w:r>
            <w:proofErr w:type="gramStart"/>
            <w:r w:rsidRPr="00F00A9A">
              <w:rPr>
                <w:rFonts w:ascii="Times New Roman" w:hAnsi="Times New Roman"/>
                <w:sz w:val="24"/>
                <w:szCs w:val="24"/>
                <w:vertAlign w:val="superscript"/>
              </w:rPr>
              <w:t>y</w:t>
            </w:r>
            <w:proofErr w:type="gramEnd"/>
            <w:r w:rsidRPr="00F00A9A">
              <w:rPr>
                <w:rFonts w:ascii="Times New Roman" w:hAnsi="Times New Roman"/>
                <w:sz w:val="24"/>
                <w:szCs w:val="24"/>
                <w:vertAlign w:val="superscript"/>
              </w:rPr>
              <w:t xml:space="preserve"> 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then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________</m:t>
              </m:r>
            </m:oMath>
          </w:p>
        </w:tc>
      </w:tr>
      <w:tr w:rsidR="00804783" w:rsidRPr="00F00A9A" w14:paraId="631CCC54" w14:textId="77777777" w:rsidTr="00F00A9A">
        <w:trPr>
          <w:trHeight w:val="155"/>
        </w:trPr>
        <w:tc>
          <w:tcPr>
            <w:tcW w:w="720" w:type="dxa"/>
          </w:tcPr>
          <w:p w14:paraId="78326231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3FEDDAC7" w14:textId="597033D6" w:rsidR="00804783" w:rsidRPr="00F00A9A" w:rsidRDefault="009021D7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22EECA34" w14:textId="444DD1FA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+logx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3DCFF26D" w14:textId="09D07268" w:rsidR="00804783" w:rsidRPr="00F00A9A" w:rsidRDefault="00417B66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6D9408A6" w14:textId="482E0467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-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+log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804783" w:rsidRPr="00F00A9A" w14:paraId="19778315" w14:textId="77777777" w:rsidTr="00F00A9A">
        <w:trPr>
          <w:trHeight w:val="155"/>
        </w:trPr>
        <w:tc>
          <w:tcPr>
            <w:tcW w:w="720" w:type="dxa"/>
          </w:tcPr>
          <w:p w14:paraId="62D78E73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0280CD1D" w14:textId="286BC0C8" w:rsidR="00804783" w:rsidRPr="00F00A9A" w:rsidRDefault="00417B66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22498444" w14:textId="7C8C376A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-y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+logx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7963D70E" w14:textId="2A36E9ED" w:rsidR="00804783" w:rsidRPr="00F00A9A" w:rsidRDefault="00417B66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063E2754" w14:textId="0F36D29A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log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+logx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804783" w:rsidRPr="00F00A9A" w14:paraId="4ABEF216" w14:textId="77777777" w:rsidTr="00F00A9A">
        <w:trPr>
          <w:trHeight w:val="155"/>
        </w:trPr>
        <w:tc>
          <w:tcPr>
            <w:tcW w:w="720" w:type="dxa"/>
          </w:tcPr>
          <w:p w14:paraId="18EC6DA2" w14:textId="1B541E7E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  8.</w:t>
            </w:r>
          </w:p>
        </w:tc>
        <w:tc>
          <w:tcPr>
            <w:tcW w:w="9810" w:type="dxa"/>
            <w:gridSpan w:val="6"/>
          </w:tcPr>
          <w:p w14:paraId="589AEE90" w14:textId="32E721FD" w:rsidR="00804783" w:rsidRPr="00F00A9A" w:rsidRDefault="00417B66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If A and B are square matrices of order 3 such that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=-1 and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=3 then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3AB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=_____</m:t>
              </m:r>
            </m:oMath>
          </w:p>
        </w:tc>
      </w:tr>
      <w:tr w:rsidR="00804783" w:rsidRPr="00F00A9A" w14:paraId="1B2D9CC9" w14:textId="77777777" w:rsidTr="00F00A9A">
        <w:trPr>
          <w:trHeight w:val="155"/>
        </w:trPr>
        <w:tc>
          <w:tcPr>
            <w:tcW w:w="720" w:type="dxa"/>
          </w:tcPr>
          <w:p w14:paraId="1A5A25CA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0F686A29" w14:textId="75704485" w:rsidR="00804783" w:rsidRPr="00F00A9A" w:rsidRDefault="00417B66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33BD6E14" w14:textId="28DF26DE" w:rsidR="00804783" w:rsidRPr="00F00A9A" w:rsidRDefault="00417B66" w:rsidP="00417B66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-9</w:t>
            </w:r>
          </w:p>
        </w:tc>
        <w:tc>
          <w:tcPr>
            <w:tcW w:w="450" w:type="dxa"/>
          </w:tcPr>
          <w:p w14:paraId="0534BE2D" w14:textId="13E2D051" w:rsidR="00804783" w:rsidRPr="00F00A9A" w:rsidRDefault="00417B66" w:rsidP="00417B66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53706DB5" w14:textId="714EB5E0" w:rsidR="00804783" w:rsidRPr="00F00A9A" w:rsidRDefault="00417B66" w:rsidP="00417B66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-27</w:t>
            </w:r>
          </w:p>
        </w:tc>
      </w:tr>
      <w:tr w:rsidR="00804783" w:rsidRPr="00F00A9A" w14:paraId="065FEE19" w14:textId="77777777" w:rsidTr="00F00A9A">
        <w:trPr>
          <w:trHeight w:val="155"/>
        </w:trPr>
        <w:tc>
          <w:tcPr>
            <w:tcW w:w="720" w:type="dxa"/>
          </w:tcPr>
          <w:p w14:paraId="3FE4914D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3EA71F59" w14:textId="73A438E0" w:rsidR="00804783" w:rsidRPr="00F00A9A" w:rsidRDefault="00417B66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2C6A7426" w14:textId="0DA5E2E4" w:rsidR="00804783" w:rsidRPr="00F00A9A" w:rsidRDefault="00417B66" w:rsidP="00417B66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-81</w:t>
            </w:r>
          </w:p>
        </w:tc>
        <w:tc>
          <w:tcPr>
            <w:tcW w:w="450" w:type="dxa"/>
          </w:tcPr>
          <w:p w14:paraId="0AF68EFB" w14:textId="2FFDFFB9" w:rsidR="00804783" w:rsidRPr="00F00A9A" w:rsidRDefault="00417B66" w:rsidP="00417B66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2FD7D700" w14:textId="71FB0B4A" w:rsidR="00804783" w:rsidRPr="00F00A9A" w:rsidRDefault="00417B66" w:rsidP="00417B66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81</w:t>
            </w:r>
          </w:p>
        </w:tc>
      </w:tr>
      <w:tr w:rsidR="00804783" w:rsidRPr="00F00A9A" w14:paraId="4B931D27" w14:textId="77777777" w:rsidTr="00F00A9A">
        <w:trPr>
          <w:trHeight w:val="155"/>
        </w:trPr>
        <w:tc>
          <w:tcPr>
            <w:tcW w:w="720" w:type="dxa"/>
          </w:tcPr>
          <w:p w14:paraId="2A3DECF6" w14:textId="686CC19B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 9.</w:t>
            </w:r>
          </w:p>
        </w:tc>
        <w:tc>
          <w:tcPr>
            <w:tcW w:w="9810" w:type="dxa"/>
            <w:gridSpan w:val="6"/>
          </w:tcPr>
          <w:p w14:paraId="5B399843" w14:textId="77FC3725" w:rsidR="00804783" w:rsidRPr="00F00A9A" w:rsidRDefault="00417B66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If A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inθ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sinθ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sinθ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sinθ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 where 0&lt;θ&lt;2π   then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=______</m:t>
              </m:r>
            </m:oMath>
          </w:p>
        </w:tc>
      </w:tr>
      <w:tr w:rsidR="00804783" w:rsidRPr="00F00A9A" w14:paraId="2009EABF" w14:textId="77777777" w:rsidTr="00F00A9A">
        <w:trPr>
          <w:trHeight w:val="155"/>
        </w:trPr>
        <w:tc>
          <w:tcPr>
            <w:tcW w:w="720" w:type="dxa"/>
          </w:tcPr>
          <w:p w14:paraId="65D240B3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4E090392" w14:textId="146EDE4F" w:rsidR="00804783" w:rsidRPr="00F00A9A" w:rsidRDefault="00F82DC1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4ADACB22" w14:textId="6B0687A2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=0</m:t>
                </m:r>
              </m:oMath>
            </m:oMathPara>
          </w:p>
        </w:tc>
        <w:tc>
          <w:tcPr>
            <w:tcW w:w="450" w:type="dxa"/>
          </w:tcPr>
          <w:p w14:paraId="46AFC20D" w14:textId="748E3401" w:rsidR="00804783" w:rsidRPr="00F00A9A" w:rsidRDefault="00F82DC1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5FB4395F" w14:textId="1FF0B7A4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ϵ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,4</m:t>
                    </m:r>
                  </m:e>
                </m:d>
              </m:oMath>
            </m:oMathPara>
          </w:p>
        </w:tc>
      </w:tr>
      <w:tr w:rsidR="00804783" w:rsidRPr="00F00A9A" w14:paraId="12B984C1" w14:textId="77777777" w:rsidTr="00F00A9A">
        <w:trPr>
          <w:trHeight w:val="155"/>
        </w:trPr>
        <w:tc>
          <w:tcPr>
            <w:tcW w:w="720" w:type="dxa"/>
          </w:tcPr>
          <w:p w14:paraId="377F772E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300BF8BA" w14:textId="70C1C6D9" w:rsidR="00804783" w:rsidRPr="00F00A9A" w:rsidRDefault="00F82DC1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5651C951" w14:textId="5634C297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&gt;4</m:t>
                </m:r>
              </m:oMath>
            </m:oMathPara>
          </w:p>
        </w:tc>
        <w:tc>
          <w:tcPr>
            <w:tcW w:w="450" w:type="dxa"/>
          </w:tcPr>
          <w:p w14:paraId="1AA508C9" w14:textId="411A0986" w:rsidR="00804783" w:rsidRPr="00F00A9A" w:rsidRDefault="00F82DC1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484ED120" w14:textId="7E6F2B71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&lt;0</m:t>
                </m:r>
              </m:oMath>
            </m:oMathPara>
          </w:p>
        </w:tc>
      </w:tr>
      <w:tr w:rsidR="00804783" w:rsidRPr="00F00A9A" w14:paraId="3D894A02" w14:textId="77777777" w:rsidTr="00F00A9A">
        <w:trPr>
          <w:trHeight w:val="155"/>
        </w:trPr>
        <w:tc>
          <w:tcPr>
            <w:tcW w:w="720" w:type="dxa"/>
          </w:tcPr>
          <w:p w14:paraId="7226A891" w14:textId="1FDF67E1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10.</w:t>
            </w:r>
          </w:p>
        </w:tc>
        <w:tc>
          <w:tcPr>
            <w:tcW w:w="9810" w:type="dxa"/>
            <w:gridSpan w:val="6"/>
          </w:tcPr>
          <w:p w14:paraId="5A0CF113" w14:textId="2E1493E4" w:rsidR="00804783" w:rsidRPr="00F00A9A" w:rsidRDefault="002E69C2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If 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=1 and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×b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=1 then </m:t>
              </m:r>
            </m:oMath>
          </w:p>
        </w:tc>
      </w:tr>
      <w:tr w:rsidR="00804783" w:rsidRPr="00F00A9A" w14:paraId="15D576F7" w14:textId="77777777" w:rsidTr="00F00A9A">
        <w:trPr>
          <w:trHeight w:val="155"/>
        </w:trPr>
        <w:tc>
          <w:tcPr>
            <w:tcW w:w="720" w:type="dxa"/>
          </w:tcPr>
          <w:p w14:paraId="56E8FBFA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43178A13" w14:textId="2F3AFD70" w:rsidR="00804783" w:rsidRPr="00F00A9A" w:rsidRDefault="002E69C2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7918D616" w14:textId="522755C5" w:rsidR="00804783" w:rsidRPr="00F00A9A" w:rsidRDefault="00000000" w:rsidP="002E69C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</m:acc>
                <m:r>
                  <w:rPr>
                    <w:rFonts w:ascii="Cambria Math" w:hAnsi="Cambria Math"/>
                    <w:sz w:val="24"/>
                    <w:szCs w:val="24"/>
                  </w:rPr>
                  <m:t>⊥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e>
                </m:acc>
              </m:oMath>
            </m:oMathPara>
          </w:p>
        </w:tc>
        <w:tc>
          <w:tcPr>
            <w:tcW w:w="450" w:type="dxa"/>
          </w:tcPr>
          <w:p w14:paraId="48DA0C5E" w14:textId="0879E629" w:rsidR="00804783" w:rsidRPr="00F00A9A" w:rsidRDefault="002E69C2" w:rsidP="002E69C2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70194E15" w14:textId="39D7FADE" w:rsidR="00804783" w:rsidRPr="00F00A9A" w:rsidRDefault="00000000" w:rsidP="002E69C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</m:acc>
                <m:r>
                  <w:rPr>
                    <w:rFonts w:ascii="Cambria Math" w:hAnsi="Cambria Math"/>
                    <w:sz w:val="24"/>
                    <w:szCs w:val="24"/>
                  </w:rPr>
                  <m:t>∥</m:t>
                </m:r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b</m:t>
                    </m:r>
                  </m:e>
                </m:acc>
              </m:oMath>
            </m:oMathPara>
          </w:p>
        </w:tc>
      </w:tr>
      <w:tr w:rsidR="00804783" w:rsidRPr="00F00A9A" w14:paraId="2479EBD2" w14:textId="77777777" w:rsidTr="00F00A9A">
        <w:trPr>
          <w:trHeight w:val="155"/>
        </w:trPr>
        <w:tc>
          <w:tcPr>
            <w:tcW w:w="720" w:type="dxa"/>
          </w:tcPr>
          <w:p w14:paraId="3941949C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3EEE4F6" w14:textId="2DBFE6AC" w:rsidR="00804783" w:rsidRPr="00F00A9A" w:rsidRDefault="002E69C2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1ED2855D" w14:textId="305FFDBC" w:rsidR="00804783" w:rsidRPr="00F00A9A" w:rsidRDefault="00000000" w:rsidP="002E69C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∙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</m:acc>
            </m:oMath>
            <w:r w:rsidR="002E69C2" w:rsidRPr="00F00A9A">
              <w:rPr>
                <w:rFonts w:ascii="Times New Roman" w:hAnsi="Times New Roman"/>
                <w:sz w:val="24"/>
                <w:szCs w:val="24"/>
              </w:rPr>
              <w:t xml:space="preserve"> =1</w:t>
            </w:r>
          </w:p>
        </w:tc>
        <w:tc>
          <w:tcPr>
            <w:tcW w:w="450" w:type="dxa"/>
          </w:tcPr>
          <w:p w14:paraId="0D530C04" w14:textId="559BBA69" w:rsidR="00804783" w:rsidRPr="00F00A9A" w:rsidRDefault="002E69C2" w:rsidP="002E69C2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4600B704" w14:textId="4A3FB20F" w:rsidR="00804783" w:rsidRPr="00F00A9A" w:rsidRDefault="002E69C2" w:rsidP="002E69C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None of these</w:t>
            </w:r>
          </w:p>
        </w:tc>
      </w:tr>
      <w:tr w:rsidR="00804783" w:rsidRPr="00F00A9A" w14:paraId="00A2787A" w14:textId="77777777" w:rsidTr="00F00A9A">
        <w:trPr>
          <w:trHeight w:val="155"/>
        </w:trPr>
        <w:tc>
          <w:tcPr>
            <w:tcW w:w="720" w:type="dxa"/>
          </w:tcPr>
          <w:p w14:paraId="7458A92F" w14:textId="6AFE3F08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11.</w:t>
            </w:r>
          </w:p>
        </w:tc>
        <w:tc>
          <w:tcPr>
            <w:tcW w:w="9810" w:type="dxa"/>
            <w:gridSpan w:val="6"/>
          </w:tcPr>
          <w:p w14:paraId="5A080486" w14:textId="6D347969" w:rsidR="00804783" w:rsidRPr="00F00A9A" w:rsidRDefault="002E69C2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A line makes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 xml:space="preserve"> with the x axis and 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 xml:space="preserve"> with the y axis , then its inclination with zaxis is _____</m:t>
              </m:r>
            </m:oMath>
          </w:p>
        </w:tc>
      </w:tr>
      <w:tr w:rsidR="00804783" w:rsidRPr="00F00A9A" w14:paraId="3181A375" w14:textId="77777777" w:rsidTr="00F00A9A">
        <w:trPr>
          <w:trHeight w:val="155"/>
        </w:trPr>
        <w:tc>
          <w:tcPr>
            <w:tcW w:w="720" w:type="dxa"/>
          </w:tcPr>
          <w:p w14:paraId="73F49418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08E24A45" w14:textId="4E11D583" w:rsidR="00804783" w:rsidRPr="00F00A9A" w:rsidRDefault="002E69C2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6C47E725" w14:textId="555AC6D2" w:rsidR="00804783" w:rsidRPr="00F00A9A" w:rsidRDefault="00000000" w:rsidP="002E69C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6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1D7B6B7B" w14:textId="168A497F" w:rsidR="00804783" w:rsidRPr="00F00A9A" w:rsidRDefault="002E69C2" w:rsidP="002E69C2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22D71D09" w14:textId="4C706D97" w:rsidR="00804783" w:rsidRPr="00F00A9A" w:rsidRDefault="00000000" w:rsidP="002E69C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</w:tr>
      <w:tr w:rsidR="00804783" w:rsidRPr="00F00A9A" w14:paraId="4736342A" w14:textId="77777777" w:rsidTr="00F00A9A">
        <w:trPr>
          <w:trHeight w:val="155"/>
        </w:trPr>
        <w:tc>
          <w:tcPr>
            <w:tcW w:w="720" w:type="dxa"/>
          </w:tcPr>
          <w:p w14:paraId="55689A64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8F7D4D5" w14:textId="102919D8" w:rsidR="00804783" w:rsidRPr="00F00A9A" w:rsidRDefault="002E69C2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46ACB570" w14:textId="413BA0F0" w:rsidR="00804783" w:rsidRPr="00F00A9A" w:rsidRDefault="00000000" w:rsidP="002E69C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</m:oMath>
            <w:r w:rsidR="002E69C2" w:rsidRPr="00F00A9A">
              <w:rPr>
                <w:rFonts w:ascii="Times New Roman" w:hAnsi="Times New Roman"/>
                <w:sz w:val="24"/>
                <w:szCs w:val="24"/>
              </w:rPr>
              <w:t xml:space="preserve">  or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3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</m:oMath>
          </w:p>
        </w:tc>
        <w:tc>
          <w:tcPr>
            <w:tcW w:w="450" w:type="dxa"/>
          </w:tcPr>
          <w:p w14:paraId="6AB95D28" w14:textId="4814EFE6" w:rsidR="00804783" w:rsidRPr="00F00A9A" w:rsidRDefault="002E69C2" w:rsidP="002E69C2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6437AEB5" w14:textId="140FC0D6" w:rsidR="00804783" w:rsidRPr="00F00A9A" w:rsidRDefault="00000000" w:rsidP="002E69C2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den>
                </m:f>
                <m:r>
                  <w:rPr>
                    <w:rFonts w:ascii="Cambria Math" w:hAnsi="Cambria Math"/>
                    <w:sz w:val="24"/>
                    <w:szCs w:val="24"/>
                  </w:rPr>
                  <m:t xml:space="preserve"> or 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π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</w:tr>
      <w:tr w:rsidR="00804783" w:rsidRPr="00F00A9A" w14:paraId="58256FCF" w14:textId="77777777" w:rsidTr="00F00A9A">
        <w:trPr>
          <w:trHeight w:val="155"/>
        </w:trPr>
        <w:tc>
          <w:tcPr>
            <w:tcW w:w="720" w:type="dxa"/>
          </w:tcPr>
          <w:p w14:paraId="057C0401" w14:textId="146126ED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12.</w:t>
            </w:r>
          </w:p>
        </w:tc>
        <w:tc>
          <w:tcPr>
            <w:tcW w:w="9810" w:type="dxa"/>
            <w:gridSpan w:val="6"/>
          </w:tcPr>
          <w:p w14:paraId="4727AD05" w14:textId="37133061" w:rsidR="00804783" w:rsidRPr="00F00A9A" w:rsidRDefault="002E69C2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Let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=λ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-2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</m:acc>
            </m:oMath>
            <w:r w:rsidR="001759B0" w:rsidRPr="00F00A9A">
              <w:rPr>
                <w:rFonts w:ascii="Times New Roman" w:hAnsi="Times New Roman"/>
                <w:sz w:val="24"/>
                <w:szCs w:val="24"/>
              </w:rPr>
              <w:t xml:space="preserve"> ;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e>
              </m:acc>
            </m:oMath>
            <w:r w:rsidR="001759B0" w:rsidRPr="00F00A9A">
              <w:rPr>
                <w:rFonts w:ascii="Times New Roman" w:hAnsi="Times New Roman"/>
                <w:sz w:val="24"/>
                <w:szCs w:val="24"/>
              </w:rPr>
              <w:t xml:space="preserve">  and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</m:acc>
            </m:oMath>
            <w:r w:rsidR="001759B0" w:rsidRPr="00F00A9A">
              <w:rPr>
                <w:rFonts w:ascii="Times New Roman" w:hAnsi="Times New Roman"/>
                <w:sz w:val="24"/>
                <w:szCs w:val="24"/>
              </w:rPr>
              <w:t xml:space="preserve"> . If the projection of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 xml:space="preserve"> on 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 xml:space="preserve">+ 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</m:acc>
            </m:oMath>
            <w:r w:rsidR="001759B0" w:rsidRPr="00F00A9A">
              <w:rPr>
                <w:rFonts w:ascii="Times New Roman" w:hAnsi="Times New Roman"/>
                <w:sz w:val="24"/>
                <w:szCs w:val="24"/>
              </w:rPr>
              <w:t xml:space="preserve"> is 1. Then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λ=</m:t>
              </m:r>
            </m:oMath>
          </w:p>
        </w:tc>
      </w:tr>
      <w:tr w:rsidR="00804783" w:rsidRPr="00F00A9A" w14:paraId="60D734C8" w14:textId="77777777" w:rsidTr="00F00A9A">
        <w:trPr>
          <w:trHeight w:val="155"/>
        </w:trPr>
        <w:tc>
          <w:tcPr>
            <w:tcW w:w="720" w:type="dxa"/>
          </w:tcPr>
          <w:p w14:paraId="2F3F2D9E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5C5E2F0" w14:textId="7633CBCE" w:rsidR="00804783" w:rsidRPr="00F00A9A" w:rsidRDefault="001759B0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339FD12D" w14:textId="3C1EA47C" w:rsidR="00804783" w:rsidRPr="00F00A9A" w:rsidRDefault="001759B0" w:rsidP="001759B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450" w:type="dxa"/>
          </w:tcPr>
          <w:p w14:paraId="152889D6" w14:textId="7E98EC41" w:rsidR="00804783" w:rsidRPr="00F00A9A" w:rsidRDefault="001759B0" w:rsidP="001759B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4F3C8C17" w14:textId="4BAC7731" w:rsidR="00804783" w:rsidRPr="00F00A9A" w:rsidRDefault="001759B0" w:rsidP="001759B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</w:tr>
      <w:tr w:rsidR="00804783" w:rsidRPr="00F00A9A" w14:paraId="71198EF2" w14:textId="77777777" w:rsidTr="00F00A9A">
        <w:trPr>
          <w:trHeight w:val="155"/>
        </w:trPr>
        <w:tc>
          <w:tcPr>
            <w:tcW w:w="720" w:type="dxa"/>
          </w:tcPr>
          <w:p w14:paraId="3B10C21C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0CF383C4" w14:textId="32657D20" w:rsidR="00804783" w:rsidRPr="00F00A9A" w:rsidRDefault="001759B0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7512B6A3" w14:textId="7A7E04CC" w:rsidR="00804783" w:rsidRPr="00F00A9A" w:rsidRDefault="001759B0" w:rsidP="001759B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50" w:type="dxa"/>
          </w:tcPr>
          <w:p w14:paraId="69F59382" w14:textId="1FC9677D" w:rsidR="00804783" w:rsidRPr="00F00A9A" w:rsidRDefault="001759B0" w:rsidP="001759B0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0D28CBA7" w14:textId="4F8AED96" w:rsidR="00804783" w:rsidRPr="00F00A9A" w:rsidRDefault="001759B0" w:rsidP="001759B0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</w:tr>
      <w:tr w:rsidR="00804783" w:rsidRPr="00F00A9A" w14:paraId="487A8161" w14:textId="77777777" w:rsidTr="00F00A9A">
        <w:trPr>
          <w:trHeight w:val="155"/>
        </w:trPr>
        <w:tc>
          <w:tcPr>
            <w:tcW w:w="720" w:type="dxa"/>
          </w:tcPr>
          <w:p w14:paraId="7C8DCC7A" w14:textId="094DCC40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13.</w:t>
            </w:r>
          </w:p>
        </w:tc>
        <w:tc>
          <w:tcPr>
            <w:tcW w:w="9810" w:type="dxa"/>
            <w:gridSpan w:val="6"/>
          </w:tcPr>
          <w:p w14:paraId="40DF1020" w14:textId="2680FBD7" w:rsidR="00804783" w:rsidRPr="00F00A9A" w:rsidRDefault="001759B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The sum of the order and degree of the differential equation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dx</m:t>
                          </m:r>
                        </m:den>
                      </m:f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d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y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d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24"/>
                                      <w:szCs w:val="24"/>
                                    </w:rPr>
                                    <m:t>2</m:t>
                                  </m:r>
                                </m:sup>
                              </m:sSup>
                            </m:den>
                          </m:f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+x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-3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+8=0</m:t>
              </m:r>
            </m:oMath>
          </w:p>
        </w:tc>
      </w:tr>
      <w:tr w:rsidR="00804783" w:rsidRPr="00F00A9A" w14:paraId="0BEF896E" w14:textId="77777777" w:rsidTr="00F00A9A">
        <w:trPr>
          <w:trHeight w:val="155"/>
        </w:trPr>
        <w:tc>
          <w:tcPr>
            <w:tcW w:w="720" w:type="dxa"/>
          </w:tcPr>
          <w:p w14:paraId="1EC23358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1B3866ED" w14:textId="2E9A20E3" w:rsidR="00804783" w:rsidRPr="00F00A9A" w:rsidRDefault="001759B0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5DD14F2A" w14:textId="69EC7B87" w:rsidR="00804783" w:rsidRPr="00F00A9A" w:rsidRDefault="001759B0" w:rsidP="0022130D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450" w:type="dxa"/>
          </w:tcPr>
          <w:p w14:paraId="41D6D985" w14:textId="304BECCB" w:rsidR="00804783" w:rsidRPr="00F00A9A" w:rsidRDefault="001759B0" w:rsidP="0022130D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6A63A64B" w14:textId="7069FD1D" w:rsidR="00804783" w:rsidRPr="00F00A9A" w:rsidRDefault="0022130D" w:rsidP="0022130D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</w:tr>
      <w:tr w:rsidR="00804783" w:rsidRPr="00F00A9A" w14:paraId="19AC72CA" w14:textId="77777777" w:rsidTr="00F00A9A">
        <w:trPr>
          <w:trHeight w:val="155"/>
        </w:trPr>
        <w:tc>
          <w:tcPr>
            <w:tcW w:w="720" w:type="dxa"/>
          </w:tcPr>
          <w:p w14:paraId="7F77EFF0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373CC61F" w14:textId="72BB0B9E" w:rsidR="00804783" w:rsidRPr="00F00A9A" w:rsidRDefault="001759B0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31895786" w14:textId="0CB9ADCE" w:rsidR="00804783" w:rsidRPr="00F00A9A" w:rsidRDefault="001759B0" w:rsidP="0022130D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450" w:type="dxa"/>
          </w:tcPr>
          <w:p w14:paraId="7CEF755C" w14:textId="4A4D5F9F" w:rsidR="00804783" w:rsidRPr="00F00A9A" w:rsidRDefault="001759B0" w:rsidP="0022130D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097647C8" w14:textId="4A1F1A7A" w:rsidR="00804783" w:rsidRPr="00F00A9A" w:rsidRDefault="0022130D" w:rsidP="0022130D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</w:tr>
      <w:tr w:rsidR="00804783" w:rsidRPr="00F00A9A" w14:paraId="62D954E3" w14:textId="77777777" w:rsidTr="00F00A9A">
        <w:trPr>
          <w:trHeight w:val="155"/>
        </w:trPr>
        <w:tc>
          <w:tcPr>
            <w:tcW w:w="720" w:type="dxa"/>
          </w:tcPr>
          <w:p w14:paraId="4D72D7EB" w14:textId="4F40CDA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14.</w:t>
            </w:r>
          </w:p>
        </w:tc>
        <w:tc>
          <w:tcPr>
            <w:tcW w:w="9810" w:type="dxa"/>
            <w:gridSpan w:val="6"/>
          </w:tcPr>
          <w:p w14:paraId="137AA359" w14:textId="545C6BB5" w:rsidR="00804783" w:rsidRPr="00F00A9A" w:rsidRDefault="0022130D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The integrating factor of the differential equation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+y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+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 xml:space="preserve">  is _____</m:t>
              </m:r>
            </m:oMath>
          </w:p>
        </w:tc>
      </w:tr>
      <w:tr w:rsidR="00804783" w:rsidRPr="00F00A9A" w14:paraId="50F6B5DB" w14:textId="77777777" w:rsidTr="00F00A9A">
        <w:trPr>
          <w:trHeight w:val="155"/>
        </w:trPr>
        <w:tc>
          <w:tcPr>
            <w:tcW w:w="720" w:type="dxa"/>
          </w:tcPr>
          <w:p w14:paraId="469A7436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E691D1A" w14:textId="789CE03C" w:rsidR="00804783" w:rsidRPr="00F00A9A" w:rsidRDefault="0022130D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118E2DFD" w14:textId="54835F01" w:rsidR="00804783" w:rsidRPr="00F00A9A" w:rsidRDefault="0022130D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x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sup>
              </m:sSup>
            </m:oMath>
          </w:p>
        </w:tc>
        <w:tc>
          <w:tcPr>
            <w:tcW w:w="450" w:type="dxa"/>
          </w:tcPr>
          <w:p w14:paraId="1686F796" w14:textId="3CA4F9C9" w:rsidR="00804783" w:rsidRPr="00F00A9A" w:rsidRDefault="0022130D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52D50391" w14:textId="170D6D38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sup>
                    </m:sSup>
                  </m:den>
                </m:f>
              </m:oMath>
            </m:oMathPara>
          </w:p>
        </w:tc>
      </w:tr>
      <w:tr w:rsidR="00804783" w:rsidRPr="00F00A9A" w14:paraId="25C62968" w14:textId="77777777" w:rsidTr="00F00A9A">
        <w:trPr>
          <w:trHeight w:val="155"/>
        </w:trPr>
        <w:tc>
          <w:tcPr>
            <w:tcW w:w="720" w:type="dxa"/>
          </w:tcPr>
          <w:p w14:paraId="23AB66C8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0192C06E" w14:textId="2286CBAA" w:rsidR="00804783" w:rsidRPr="00F00A9A" w:rsidRDefault="0022130D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75ECF128" w14:textId="61EE6B43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1DEC8A63" w14:textId="1295C880" w:rsidR="00804783" w:rsidRPr="00F00A9A" w:rsidRDefault="0022130D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1685CAEA" w14:textId="24AA39E6" w:rsidR="00804783" w:rsidRPr="00F00A9A" w:rsidRDefault="00000000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x</m:t>
                    </m:r>
                  </m:sup>
                </m:sSup>
              </m:oMath>
            </m:oMathPara>
          </w:p>
        </w:tc>
      </w:tr>
      <w:tr w:rsidR="00804783" w:rsidRPr="00F00A9A" w14:paraId="6A06D060" w14:textId="77777777" w:rsidTr="00F00A9A">
        <w:trPr>
          <w:trHeight w:val="155"/>
        </w:trPr>
        <w:tc>
          <w:tcPr>
            <w:tcW w:w="720" w:type="dxa"/>
          </w:tcPr>
          <w:p w14:paraId="3E2F4FAD" w14:textId="70BC25DA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15.</w:t>
            </w:r>
          </w:p>
        </w:tc>
        <w:tc>
          <w:tcPr>
            <w:tcW w:w="9810" w:type="dxa"/>
            <w:gridSpan w:val="6"/>
          </w:tcPr>
          <w:p w14:paraId="05ECD728" w14:textId="7AB635DB" w:rsidR="00804783" w:rsidRPr="00F00A9A" w:rsidRDefault="001148E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The corner points of the feasible region determined by the set of constraints are P (0,5) ,Q(3,5), R(5,0),and S(4,1) and the objective function Z=ax+2by where a , b&gt;0. The condition on a and b such that the maximum Z occurs at Q and S is </w:t>
            </w:r>
          </w:p>
        </w:tc>
      </w:tr>
      <w:tr w:rsidR="00804783" w:rsidRPr="00F00A9A" w14:paraId="3804DE48" w14:textId="77777777" w:rsidTr="00F00A9A">
        <w:trPr>
          <w:trHeight w:val="155"/>
        </w:trPr>
        <w:tc>
          <w:tcPr>
            <w:tcW w:w="720" w:type="dxa"/>
          </w:tcPr>
          <w:p w14:paraId="2274F195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B649A85" w14:textId="1370CFF5" w:rsidR="00804783" w:rsidRPr="00F00A9A" w:rsidRDefault="001148E7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5D88E5C3" w14:textId="399964CA" w:rsidR="00804783" w:rsidRPr="00F00A9A" w:rsidRDefault="001148E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a-5b=0</w:t>
            </w:r>
          </w:p>
        </w:tc>
        <w:tc>
          <w:tcPr>
            <w:tcW w:w="450" w:type="dxa"/>
          </w:tcPr>
          <w:p w14:paraId="67E35702" w14:textId="4CBC78C4" w:rsidR="00804783" w:rsidRPr="00F00A9A" w:rsidRDefault="001148E7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178DDA85" w14:textId="27C17472" w:rsidR="00804783" w:rsidRPr="00F00A9A" w:rsidRDefault="001148E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a-3b=0</w:t>
            </w:r>
          </w:p>
        </w:tc>
      </w:tr>
      <w:tr w:rsidR="00804783" w:rsidRPr="00F00A9A" w14:paraId="2C30BCB2" w14:textId="77777777" w:rsidTr="00F00A9A">
        <w:trPr>
          <w:trHeight w:val="155"/>
        </w:trPr>
        <w:tc>
          <w:tcPr>
            <w:tcW w:w="720" w:type="dxa"/>
          </w:tcPr>
          <w:p w14:paraId="2DD05250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2BF29EF4" w14:textId="439D0BC3" w:rsidR="00804783" w:rsidRPr="00F00A9A" w:rsidRDefault="001148E7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15C8D2F5" w14:textId="100B71E6" w:rsidR="00804783" w:rsidRPr="00F00A9A" w:rsidRDefault="001148E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a-2b=0</w:t>
            </w:r>
          </w:p>
        </w:tc>
        <w:tc>
          <w:tcPr>
            <w:tcW w:w="450" w:type="dxa"/>
          </w:tcPr>
          <w:p w14:paraId="5451AC16" w14:textId="221D4C6F" w:rsidR="00804783" w:rsidRPr="00F00A9A" w:rsidRDefault="001148E7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5C43B2D7" w14:textId="3A11F904" w:rsidR="00804783" w:rsidRPr="00F00A9A" w:rsidRDefault="001148E7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a-8b=0</w:t>
            </w:r>
          </w:p>
        </w:tc>
      </w:tr>
      <w:tr w:rsidR="00804783" w:rsidRPr="00F00A9A" w14:paraId="60D3846C" w14:textId="77777777" w:rsidTr="00F00A9A">
        <w:trPr>
          <w:trHeight w:val="2360"/>
        </w:trPr>
        <w:tc>
          <w:tcPr>
            <w:tcW w:w="720" w:type="dxa"/>
          </w:tcPr>
          <w:p w14:paraId="64C3C34A" w14:textId="081D7505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 16.</w:t>
            </w:r>
          </w:p>
        </w:tc>
        <w:tc>
          <w:tcPr>
            <w:tcW w:w="9810" w:type="dxa"/>
            <w:gridSpan w:val="6"/>
          </w:tcPr>
          <w:p w14:paraId="39F7F5B6" w14:textId="77777777" w:rsidR="003833B9" w:rsidRPr="00F00A9A" w:rsidRDefault="00CA698F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7278ECFE" wp14:editId="32301C13">
                  <wp:extent cx="2114550" cy="1870173"/>
                  <wp:effectExtent l="0" t="0" r="0" b="0"/>
                  <wp:docPr id="11765512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655123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853" cy="18872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4FA491C" w14:textId="70504ED6" w:rsidR="000219C1" w:rsidRPr="00F00A9A" w:rsidRDefault="000219C1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Which of the following is not a constraint to the given Linear Programming Problem?</w:t>
            </w:r>
          </w:p>
        </w:tc>
      </w:tr>
      <w:tr w:rsidR="00804783" w:rsidRPr="00F00A9A" w14:paraId="7B3F9E97" w14:textId="77777777" w:rsidTr="00F00A9A">
        <w:trPr>
          <w:trHeight w:val="155"/>
        </w:trPr>
        <w:tc>
          <w:tcPr>
            <w:tcW w:w="720" w:type="dxa"/>
          </w:tcPr>
          <w:p w14:paraId="2D8C077D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70082198" w14:textId="47FF75C7" w:rsidR="00804783" w:rsidRPr="00F00A9A" w:rsidRDefault="003833B9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02FDC699" w14:textId="723A8B00" w:rsidR="00804783" w:rsidRPr="00F00A9A" w:rsidRDefault="00CA698F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x+2y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≥100</m:t>
              </m:r>
            </m:oMath>
          </w:p>
        </w:tc>
        <w:tc>
          <w:tcPr>
            <w:tcW w:w="450" w:type="dxa"/>
          </w:tcPr>
          <w:p w14:paraId="5CB89128" w14:textId="4AF380B3" w:rsidR="00804783" w:rsidRPr="00F00A9A" w:rsidRDefault="00CA698F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2FA58081" w14:textId="7BB6E2F4" w:rsidR="00804783" w:rsidRPr="00F00A9A" w:rsidRDefault="00CA698F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2x+y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≤200</m:t>
              </m:r>
            </m:oMath>
          </w:p>
        </w:tc>
      </w:tr>
      <w:tr w:rsidR="00804783" w:rsidRPr="00F00A9A" w14:paraId="4EB4CDFC" w14:textId="77777777" w:rsidTr="00F00A9A">
        <w:trPr>
          <w:trHeight w:val="155"/>
        </w:trPr>
        <w:tc>
          <w:tcPr>
            <w:tcW w:w="720" w:type="dxa"/>
          </w:tcPr>
          <w:p w14:paraId="52B3FCDE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5DF8ADC8" w14:textId="322D951D" w:rsidR="00804783" w:rsidRPr="00F00A9A" w:rsidRDefault="00CA698F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282FC965" w14:textId="4FBBA95B" w:rsidR="00804783" w:rsidRPr="00F00A9A" w:rsidRDefault="00CA698F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2x-y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≤0</m:t>
              </m:r>
            </m:oMath>
          </w:p>
        </w:tc>
        <w:tc>
          <w:tcPr>
            <w:tcW w:w="450" w:type="dxa"/>
          </w:tcPr>
          <w:p w14:paraId="4C4DE535" w14:textId="67038CF5" w:rsidR="00804783" w:rsidRPr="00F00A9A" w:rsidRDefault="00CA698F" w:rsidP="00E27DB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635F00F6" w14:textId="0660C94A" w:rsidR="00804783" w:rsidRPr="00F00A9A" w:rsidRDefault="00CA698F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x, y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&gt;0</m:t>
              </m:r>
            </m:oMath>
          </w:p>
        </w:tc>
      </w:tr>
      <w:tr w:rsidR="00804783" w:rsidRPr="00F00A9A" w14:paraId="43840B52" w14:textId="77777777" w:rsidTr="00F00A9A">
        <w:trPr>
          <w:trHeight w:val="155"/>
        </w:trPr>
        <w:tc>
          <w:tcPr>
            <w:tcW w:w="720" w:type="dxa"/>
          </w:tcPr>
          <w:p w14:paraId="094F169D" w14:textId="228895C5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17.</w:t>
            </w:r>
          </w:p>
        </w:tc>
        <w:tc>
          <w:tcPr>
            <w:tcW w:w="9810" w:type="dxa"/>
            <w:gridSpan w:val="6"/>
          </w:tcPr>
          <w:p w14:paraId="65A9F0B4" w14:textId="73082884" w:rsidR="00804783" w:rsidRPr="00F00A9A" w:rsidRDefault="00B926FD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If the lines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x-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-3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y-2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k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z-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 xml:space="preserve">   and 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x-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3k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y-5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6-z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5</m:t>
                  </m:r>
                </m:den>
              </m:f>
            </m:oMath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are mutually perpendicular, then k = _____</w:t>
            </w:r>
          </w:p>
        </w:tc>
      </w:tr>
      <w:tr w:rsidR="00804783" w:rsidRPr="00F00A9A" w14:paraId="24BF59B1" w14:textId="77777777" w:rsidTr="00F00A9A">
        <w:trPr>
          <w:trHeight w:val="155"/>
        </w:trPr>
        <w:tc>
          <w:tcPr>
            <w:tcW w:w="720" w:type="dxa"/>
          </w:tcPr>
          <w:p w14:paraId="3BB33224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64975163" w14:textId="5E30E63F" w:rsidR="00804783" w:rsidRPr="00F00A9A" w:rsidRDefault="00B926FD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a</w:t>
            </w:r>
          </w:p>
        </w:tc>
        <w:tc>
          <w:tcPr>
            <w:tcW w:w="4590" w:type="dxa"/>
            <w:gridSpan w:val="2"/>
          </w:tcPr>
          <w:p w14:paraId="1C1A39A7" w14:textId="0F51F987" w:rsidR="00804783" w:rsidRPr="00F00A9A" w:rsidRDefault="00000000" w:rsidP="00B926FD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7</m:t>
                    </m:r>
                  </m:den>
                </m:f>
              </m:oMath>
            </m:oMathPara>
          </w:p>
        </w:tc>
        <w:tc>
          <w:tcPr>
            <w:tcW w:w="450" w:type="dxa"/>
          </w:tcPr>
          <w:p w14:paraId="35228AB8" w14:textId="1F781639" w:rsidR="00804783" w:rsidRPr="00F00A9A" w:rsidRDefault="00B926FD" w:rsidP="00B926FD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b</w:t>
            </w:r>
          </w:p>
        </w:tc>
        <w:tc>
          <w:tcPr>
            <w:tcW w:w="4320" w:type="dxa"/>
            <w:gridSpan w:val="2"/>
          </w:tcPr>
          <w:p w14:paraId="09308086" w14:textId="2ECB7351" w:rsidR="00804783" w:rsidRPr="00F00A9A" w:rsidRDefault="00000000" w:rsidP="00B926FD">
            <w:pPr>
              <w:pStyle w:val="ListParagraph"/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10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7</m:t>
                    </m:r>
                  </m:den>
                </m:f>
              </m:oMath>
            </m:oMathPara>
          </w:p>
        </w:tc>
      </w:tr>
      <w:tr w:rsidR="00804783" w:rsidRPr="00F00A9A" w14:paraId="0AE1384C" w14:textId="77777777" w:rsidTr="00F00A9A">
        <w:trPr>
          <w:trHeight w:val="155"/>
        </w:trPr>
        <w:tc>
          <w:tcPr>
            <w:tcW w:w="720" w:type="dxa"/>
          </w:tcPr>
          <w:p w14:paraId="5BE099F1" w14:textId="7777777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50" w:type="dxa"/>
          </w:tcPr>
          <w:p w14:paraId="527E86B2" w14:textId="4E13AB77" w:rsidR="00804783" w:rsidRPr="00F00A9A" w:rsidRDefault="00B926FD" w:rsidP="00710CAB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c</w:t>
            </w:r>
          </w:p>
        </w:tc>
        <w:tc>
          <w:tcPr>
            <w:tcW w:w="4590" w:type="dxa"/>
            <w:gridSpan w:val="2"/>
          </w:tcPr>
          <w:p w14:paraId="5B0233D4" w14:textId="7E457DCF" w:rsidR="00804783" w:rsidRPr="00F00A9A" w:rsidRDefault="00B926FD" w:rsidP="00B926FD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-10</w:t>
            </w:r>
          </w:p>
        </w:tc>
        <w:tc>
          <w:tcPr>
            <w:tcW w:w="450" w:type="dxa"/>
          </w:tcPr>
          <w:p w14:paraId="7E8B2BB2" w14:textId="4AF86F13" w:rsidR="00804783" w:rsidRPr="00F00A9A" w:rsidRDefault="00B926FD" w:rsidP="00B926FD">
            <w:pPr>
              <w:spacing w:after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>d</w:t>
            </w:r>
          </w:p>
        </w:tc>
        <w:tc>
          <w:tcPr>
            <w:tcW w:w="4320" w:type="dxa"/>
            <w:gridSpan w:val="2"/>
          </w:tcPr>
          <w:p w14:paraId="3C184A25" w14:textId="37CA15ED" w:rsidR="00804783" w:rsidRPr="00F00A9A" w:rsidRDefault="00B926FD" w:rsidP="00B926FD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</w:tr>
      <w:tr w:rsidR="00804783" w:rsidRPr="00F00A9A" w14:paraId="093BAF98" w14:textId="77777777" w:rsidTr="00F00A9A">
        <w:trPr>
          <w:trHeight w:val="155"/>
        </w:trPr>
        <w:tc>
          <w:tcPr>
            <w:tcW w:w="720" w:type="dxa"/>
          </w:tcPr>
          <w:p w14:paraId="7D3980B1" w14:textId="07ED39E7" w:rsidR="00804783" w:rsidRPr="00F00A9A" w:rsidRDefault="00804783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18.</w:t>
            </w:r>
          </w:p>
        </w:tc>
        <w:tc>
          <w:tcPr>
            <w:tcW w:w="9810" w:type="dxa"/>
            <w:gridSpan w:val="6"/>
          </w:tcPr>
          <w:p w14:paraId="7995F743" w14:textId="58746802" w:rsidR="00804783" w:rsidRPr="00F00A9A" w:rsidRDefault="007A1EEF" w:rsidP="00BB184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04C6FCCE" wp14:editId="1B7531E4">
                  <wp:extent cx="5219700" cy="657225"/>
                  <wp:effectExtent l="0" t="0" r="0" b="9525"/>
                  <wp:docPr id="8587848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8784814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9700" cy="657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0CAB" w:rsidRPr="00F00A9A" w14:paraId="4E7918FB" w14:textId="77777777" w:rsidTr="00F00A9A">
        <w:trPr>
          <w:trHeight w:val="155"/>
        </w:trPr>
        <w:tc>
          <w:tcPr>
            <w:tcW w:w="720" w:type="dxa"/>
          </w:tcPr>
          <w:p w14:paraId="441ED93A" w14:textId="4F2B45D7" w:rsidR="00710CAB" w:rsidRPr="00F00A9A" w:rsidRDefault="00E27DBB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   </w:t>
            </w:r>
          </w:p>
        </w:tc>
        <w:tc>
          <w:tcPr>
            <w:tcW w:w="9810" w:type="dxa"/>
            <w:gridSpan w:val="6"/>
          </w:tcPr>
          <w:p w14:paraId="15845844" w14:textId="113AF49C" w:rsidR="00EE69B9" w:rsidRPr="00F00A9A" w:rsidRDefault="00EE69B9" w:rsidP="00EE69B9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ASSERTION-REASON BASED QUESTIONS</w:t>
            </w:r>
          </w:p>
          <w:p w14:paraId="120E86E9" w14:textId="77777777" w:rsidR="00EE69B9" w:rsidRPr="00F00A9A" w:rsidRDefault="00EE69B9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In the following questions, a statement of Assertion (A) is followed by a statement of Reason (R). Choose the correct answer out of the following choices. </w:t>
            </w:r>
          </w:p>
          <w:p w14:paraId="6D8BAE68" w14:textId="77777777" w:rsidR="00EE69B9" w:rsidRPr="00F00A9A" w:rsidRDefault="00EE69B9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(a) Both (A) and (R) are true and (R) is the correct explanation of (A). </w:t>
            </w:r>
          </w:p>
          <w:p w14:paraId="2264E74E" w14:textId="77777777" w:rsidR="00EE69B9" w:rsidRPr="00F00A9A" w:rsidRDefault="00EE69B9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(b) Both (A) and (R) are true but (R) is not the correct explanation of (A). </w:t>
            </w:r>
          </w:p>
          <w:p w14:paraId="6CE8576D" w14:textId="77777777" w:rsidR="00EE69B9" w:rsidRPr="00F00A9A" w:rsidRDefault="00EE69B9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(c) (A) is true but (R) is false. </w:t>
            </w:r>
          </w:p>
          <w:p w14:paraId="6E806394" w14:textId="140A5EED" w:rsidR="00E27DBB" w:rsidRPr="00F00A9A" w:rsidRDefault="00EE69B9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(d) (A) is false but (R) is true.</w:t>
            </w:r>
          </w:p>
        </w:tc>
      </w:tr>
      <w:tr w:rsidR="00577EC1" w:rsidRPr="00F00A9A" w14:paraId="0817A40B" w14:textId="77777777" w:rsidTr="00F00A9A">
        <w:trPr>
          <w:trHeight w:val="155"/>
        </w:trPr>
        <w:tc>
          <w:tcPr>
            <w:tcW w:w="720" w:type="dxa"/>
          </w:tcPr>
          <w:p w14:paraId="27C659A2" w14:textId="05C75ABC" w:rsidR="00577EC1" w:rsidRPr="00F00A9A" w:rsidRDefault="00EE69B9" w:rsidP="008155C6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19.</w:t>
            </w:r>
          </w:p>
        </w:tc>
        <w:tc>
          <w:tcPr>
            <w:tcW w:w="9810" w:type="dxa"/>
            <w:gridSpan w:val="6"/>
          </w:tcPr>
          <w:p w14:paraId="5061F2C3" w14:textId="77777777" w:rsidR="00577EC1" w:rsidRPr="00F00A9A" w:rsidRDefault="00EE69B9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R: Q x Q, where Q is the set of all rational number and R is defined as R=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,y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:1+xy&gt;0</m:t>
                  </m:r>
                </m:e>
              </m:d>
            </m:oMath>
          </w:p>
          <w:p w14:paraId="41D28EBC" w14:textId="051857B9" w:rsidR="00EE69B9" w:rsidRPr="00F00A9A" w:rsidRDefault="00EE69B9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ASSERTION (A</w:t>
            </w:r>
            <w:r w:rsidR="003F16A3" w:rsidRPr="00F00A9A">
              <w:rPr>
                <w:rFonts w:ascii="Times New Roman" w:hAnsi="Times New Roman"/>
                <w:sz w:val="24"/>
                <w:szCs w:val="24"/>
              </w:rPr>
              <w:t>): R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is an equivalence </w:t>
            </w:r>
            <w:r w:rsidR="00A85710" w:rsidRPr="00F00A9A">
              <w:rPr>
                <w:rFonts w:ascii="Times New Roman" w:hAnsi="Times New Roman"/>
                <w:sz w:val="24"/>
                <w:szCs w:val="24"/>
              </w:rPr>
              <w:t>relation.</w:t>
            </w:r>
          </w:p>
          <w:p w14:paraId="7F695CBC" w14:textId="20BF19FA" w:rsidR="00EE69B9" w:rsidRPr="00F00A9A" w:rsidRDefault="00EE69B9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REASON (R): R is an equivalence relation if</w:t>
            </w:r>
            <w:r w:rsidR="003F16A3" w:rsidRPr="00F00A9A">
              <w:rPr>
                <w:rFonts w:ascii="Times New Roman" w:hAnsi="Times New Roman"/>
                <w:sz w:val="24"/>
                <w:szCs w:val="24"/>
              </w:rPr>
              <w:t>f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R is reflexive, symmetric and transitive </w:t>
            </w:r>
          </w:p>
        </w:tc>
      </w:tr>
      <w:tr w:rsidR="00B92C7E" w:rsidRPr="00F00A9A" w14:paraId="7A68FDE4" w14:textId="77777777" w:rsidTr="00F00A9A">
        <w:trPr>
          <w:trHeight w:val="155"/>
        </w:trPr>
        <w:tc>
          <w:tcPr>
            <w:tcW w:w="720" w:type="dxa"/>
          </w:tcPr>
          <w:p w14:paraId="16C02489" w14:textId="198326D3" w:rsidR="00B92C7E" w:rsidRPr="00F00A9A" w:rsidRDefault="003F16A3" w:rsidP="003F16A3">
            <w:pPr>
              <w:spacing w:after="0"/>
              <w:rPr>
                <w:rFonts w:ascii="Times New Roman" w:hAnsi="Times New Roman"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sz w:val="24"/>
                <w:szCs w:val="24"/>
              </w:rPr>
              <w:t xml:space="preserve">   </w:t>
            </w:r>
            <w:r w:rsidRPr="00F00A9A">
              <w:rPr>
                <w:rFonts w:ascii="Times New Roman" w:hAnsi="Times New Roman"/>
                <w:bCs/>
                <w:sz w:val="24"/>
                <w:szCs w:val="24"/>
              </w:rPr>
              <w:t>20.</w:t>
            </w:r>
          </w:p>
        </w:tc>
        <w:tc>
          <w:tcPr>
            <w:tcW w:w="9810" w:type="dxa"/>
            <w:gridSpan w:val="6"/>
          </w:tcPr>
          <w:p w14:paraId="31B62E38" w14:textId="77777777" w:rsidR="00E853AA" w:rsidRPr="00F00A9A" w:rsidRDefault="00E853AA" w:rsidP="00F00A9A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If f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=log</m:t>
              </m:r>
            </m:oMath>
            <w:r w:rsidRPr="00F00A9A">
              <w:rPr>
                <w:rFonts w:ascii="Times New Roman" w:hAnsi="Times New Roman"/>
                <w:bCs/>
                <w:sz w:val="24"/>
                <w:szCs w:val="24"/>
                <w:vertAlign w:val="subscript"/>
              </w:rPr>
              <w:t>x</w:t>
            </w:r>
            <w:r w:rsidRPr="00F00A9A">
              <w:rPr>
                <w:rFonts w:ascii="Times New Roman" w:hAnsi="Times New Roman"/>
                <w:bCs/>
                <w:sz w:val="24"/>
                <w:szCs w:val="24"/>
              </w:rPr>
              <w:t xml:space="preserve"> (log</w:t>
            </w:r>
            <m:oMath>
              <m:sSup>
                <m:sSup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Pr="00F00A9A">
              <w:rPr>
                <w:rFonts w:ascii="Times New Roman" w:hAnsi="Times New Roman"/>
                <w:bCs/>
                <w:sz w:val="24"/>
                <w:szCs w:val="24"/>
              </w:rPr>
              <w:t xml:space="preserve">  </w:t>
            </w:r>
          </w:p>
          <w:p w14:paraId="0875A6C2" w14:textId="6266E685" w:rsidR="00B92C7E" w:rsidRPr="00F00A9A" w:rsidRDefault="00E853AA" w:rsidP="00F00A9A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ASSERTION (A): </w:t>
            </w:r>
            <w:r w:rsidRPr="00F00A9A">
              <w:rPr>
                <w:rFonts w:ascii="Times New Roman" w:hAnsi="Times New Roman"/>
                <w:bCs/>
                <w:sz w:val="24"/>
                <w:szCs w:val="24"/>
              </w:rPr>
              <w:t xml:space="preserve">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the derivative of f</m:t>
              </m:r>
              <m:d>
                <m:d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at x=e is </m:t>
              </m:r>
              <m:f>
                <m:fPr>
                  <m:ctrlPr>
                    <w:rPr>
                      <w:rFonts w:ascii="Cambria Math" w:hAnsi="Cambria Math"/>
                      <w:bCs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den>
              </m:f>
            </m:oMath>
          </w:p>
          <w:p w14:paraId="64465CF5" w14:textId="7268B455" w:rsidR="00E853AA" w:rsidRPr="00F00A9A" w:rsidRDefault="00E853AA" w:rsidP="00F00A9A">
            <w:pPr>
              <w:spacing w:after="0" w:line="240" w:lineRule="auto"/>
              <w:rPr>
                <w:rFonts w:ascii="Times New Roman" w:hAnsi="Times New Roman"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REASON (R): log</w:t>
            </w:r>
            <w:r w:rsidR="00ED27A2" w:rsidRPr="00F00A9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00A9A">
              <w:rPr>
                <w:rFonts w:ascii="Times New Roman" w:hAnsi="Times New Roman"/>
                <w:sz w:val="24"/>
                <w:szCs w:val="24"/>
                <w:vertAlign w:val="subscript"/>
              </w:rPr>
              <w:t>b</w:t>
            </w:r>
            <w:r w:rsidR="00ED27A2" w:rsidRPr="00F00A9A"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a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×log</m:t>
              </m:r>
            </m:oMath>
            <w:r w:rsidRPr="00F00A9A">
              <w:rPr>
                <w:rFonts w:ascii="Times New Roman" w:hAnsi="Times New Roman"/>
                <w:sz w:val="24"/>
                <w:szCs w:val="24"/>
                <w:vertAlign w:val="subscript"/>
              </w:rPr>
              <w:t>c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b= log</w:t>
            </w:r>
            <w:r w:rsidR="00ED27A2" w:rsidRPr="00F00A9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Pr="00F00A9A">
              <w:rPr>
                <w:rFonts w:ascii="Times New Roman" w:hAnsi="Times New Roman"/>
                <w:sz w:val="24"/>
                <w:szCs w:val="24"/>
                <w:vertAlign w:val="subscript"/>
              </w:rPr>
              <w:t>c</w:t>
            </w:r>
            <w:r w:rsidR="00ED27A2" w:rsidRPr="00F00A9A"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 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a</w:t>
            </w:r>
          </w:p>
        </w:tc>
      </w:tr>
      <w:tr w:rsidR="002D4B2B" w:rsidRPr="00F00A9A" w14:paraId="71916A34" w14:textId="77777777" w:rsidTr="00F00A9A">
        <w:trPr>
          <w:trHeight w:val="155"/>
        </w:trPr>
        <w:tc>
          <w:tcPr>
            <w:tcW w:w="720" w:type="dxa"/>
          </w:tcPr>
          <w:p w14:paraId="28E0FA55" w14:textId="77777777" w:rsidR="002D4B2B" w:rsidRPr="00F00A9A" w:rsidRDefault="002D4B2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6"/>
          </w:tcPr>
          <w:p w14:paraId="4AFD85A1" w14:textId="7AFC4B53" w:rsidR="002D4B2B" w:rsidRPr="00F00A9A" w:rsidRDefault="002D4B2B" w:rsidP="002D4B2B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Section –B</w:t>
            </w:r>
          </w:p>
          <w:p w14:paraId="73F74EA8" w14:textId="19076013" w:rsidR="002D4B2B" w:rsidRPr="00F00A9A" w:rsidRDefault="002D4B2B" w:rsidP="002D4B2B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[This section comprises of very short answer type questions (VSA) of 2 marks each]</w:t>
            </w:r>
          </w:p>
        </w:tc>
      </w:tr>
      <w:tr w:rsidR="0053670F" w:rsidRPr="00F00A9A" w14:paraId="552A3367" w14:textId="77777777" w:rsidTr="00F00A9A">
        <w:trPr>
          <w:trHeight w:val="155"/>
        </w:trPr>
        <w:tc>
          <w:tcPr>
            <w:tcW w:w="720" w:type="dxa"/>
          </w:tcPr>
          <w:p w14:paraId="72A451BC" w14:textId="713E7395" w:rsidR="0053670F" w:rsidRPr="00F00A9A" w:rsidRDefault="0053670F" w:rsidP="002D4B2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21.</w:t>
            </w:r>
          </w:p>
        </w:tc>
        <w:tc>
          <w:tcPr>
            <w:tcW w:w="9810" w:type="dxa"/>
            <w:gridSpan w:val="6"/>
          </w:tcPr>
          <w:p w14:paraId="1F228C47" w14:textId="10A1F9EE" w:rsidR="0053670F" w:rsidRPr="00F00A9A" w:rsidRDefault="0053670F" w:rsidP="0053670F">
            <w:pPr>
              <w:spacing w:after="0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Evaluate </w:t>
            </w:r>
            <m:oMath>
              <m:r>
                <w:rPr>
                  <w:rFonts w:ascii="Cambria Math" w:eastAsia="Times New Roman" w:hAnsi="Cambria Math"/>
                  <w:sz w:val="24"/>
                  <w:szCs w:val="24"/>
                </w:rPr>
                <m:t>tan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Times New Roman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3</m:t>
                          </m:r>
                        </m:num>
                        <m:den>
                          <m:r>
                            <w:rPr>
                              <w:rFonts w:ascii="Cambria Math" w:eastAsia="Times New Roman" w:hAnsi="Cambria Math"/>
                              <w:sz w:val="24"/>
                              <w:szCs w:val="24"/>
                            </w:rPr>
                            <m:t>5</m:t>
                          </m:r>
                        </m:den>
                      </m:f>
                    </m:e>
                  </m:d>
                </m:e>
              </m:d>
            </m:oMath>
          </w:p>
          <w:p w14:paraId="24E94464" w14:textId="1B0FD266" w:rsidR="00E11162" w:rsidRPr="00F00A9A" w:rsidRDefault="00E11162" w:rsidP="0053670F">
            <w:pPr>
              <w:spacing w:after="0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                        </w:t>
            </w:r>
            <w:r w:rsidRPr="00F00A9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R</w:t>
            </w:r>
          </w:p>
          <w:p w14:paraId="57B851E2" w14:textId="179D0FD1" w:rsidR="00E11162" w:rsidRPr="00F00A9A" w:rsidRDefault="00E11162" w:rsidP="0053670F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Find the domain of Sin</w:t>
            </w:r>
            <w:r w:rsidRPr="00F00A9A">
              <w:rPr>
                <w:rFonts w:ascii="Times New Roman" w:hAnsi="Times New Roman"/>
                <w:sz w:val="24"/>
                <w:szCs w:val="24"/>
                <w:vertAlign w:val="superscript"/>
              </w:rPr>
              <w:t>-1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(x</w:t>
            </w:r>
            <w:r w:rsidRPr="00F00A9A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-</w:t>
            </w:r>
            <w:r w:rsidR="00D8080A" w:rsidRPr="00F00A9A">
              <w:rPr>
                <w:rFonts w:ascii="Times New Roman" w:hAnsi="Times New Roman"/>
                <w:sz w:val="24"/>
                <w:szCs w:val="24"/>
              </w:rPr>
              <w:t>2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53670F" w:rsidRPr="00F00A9A" w14:paraId="4A7BCCAB" w14:textId="77777777" w:rsidTr="00F00A9A">
        <w:trPr>
          <w:trHeight w:val="155"/>
        </w:trPr>
        <w:tc>
          <w:tcPr>
            <w:tcW w:w="720" w:type="dxa"/>
          </w:tcPr>
          <w:p w14:paraId="4F02CA43" w14:textId="5FE6731F" w:rsidR="0053670F" w:rsidRPr="00F00A9A" w:rsidRDefault="0053670F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22.</w:t>
            </w:r>
          </w:p>
        </w:tc>
        <w:tc>
          <w:tcPr>
            <w:tcW w:w="9810" w:type="dxa"/>
            <w:gridSpan w:val="6"/>
          </w:tcPr>
          <w:p w14:paraId="2807B371" w14:textId="2C553C27" w:rsidR="0053670F" w:rsidRPr="00F00A9A" w:rsidRDefault="0053670F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>For the curve y=5x-2x</w:t>
            </w:r>
            <w:r w:rsidRPr="00F00A9A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3</w:t>
            </w: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>. if ‘x’ increases at the rate of 2 units/see, then how fast in the slope of the curve changing when x=3.</w:t>
            </w:r>
          </w:p>
        </w:tc>
      </w:tr>
      <w:tr w:rsidR="0053670F" w:rsidRPr="00F00A9A" w14:paraId="718996F8" w14:textId="77777777" w:rsidTr="00F00A9A">
        <w:trPr>
          <w:trHeight w:val="155"/>
        </w:trPr>
        <w:tc>
          <w:tcPr>
            <w:tcW w:w="720" w:type="dxa"/>
          </w:tcPr>
          <w:p w14:paraId="0A679511" w14:textId="185B9BCE" w:rsidR="0053670F" w:rsidRPr="00F00A9A" w:rsidRDefault="0053670F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23.</w:t>
            </w:r>
          </w:p>
        </w:tc>
        <w:tc>
          <w:tcPr>
            <w:tcW w:w="9810" w:type="dxa"/>
            <w:gridSpan w:val="6"/>
          </w:tcPr>
          <w:p w14:paraId="001CF257" w14:textId="597D7A01" w:rsidR="0053670F" w:rsidRPr="00F00A9A" w:rsidRDefault="0053670F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>F</w:t>
            </w:r>
            <w:r w:rsidR="00F439C9">
              <w:rPr>
                <w:rFonts w:ascii="Times New Roman" w:eastAsia="Times New Roman" w:hAnsi="Times New Roman"/>
                <w:sz w:val="24"/>
                <w:szCs w:val="24"/>
              </w:rPr>
              <w:t>ind</w:t>
            </w: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 the intervals in which the function f(x) given by f(x)=</w:t>
            </w:r>
            <m:oMath>
              <m:sSup>
                <m:sSup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eastAsia="Times New Roman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,where (x≠0)</m:t>
              </m:r>
            </m:oMath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 is increasing </w:t>
            </w:r>
          </w:p>
        </w:tc>
      </w:tr>
      <w:tr w:rsidR="000F1E00" w:rsidRPr="00F00A9A" w14:paraId="7EFA2205" w14:textId="77777777" w:rsidTr="00F00A9A">
        <w:trPr>
          <w:trHeight w:val="155"/>
        </w:trPr>
        <w:tc>
          <w:tcPr>
            <w:tcW w:w="720" w:type="dxa"/>
          </w:tcPr>
          <w:p w14:paraId="5A73D7BB" w14:textId="1FDBB596" w:rsidR="000F1E00" w:rsidRPr="00F00A9A" w:rsidRDefault="000F1E00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24.</w:t>
            </w:r>
          </w:p>
        </w:tc>
        <w:tc>
          <w:tcPr>
            <w:tcW w:w="9810" w:type="dxa"/>
            <w:gridSpan w:val="6"/>
          </w:tcPr>
          <w:p w14:paraId="73161DC6" w14:textId="01EDDFA2" w:rsidR="000F1E00" w:rsidRPr="00F00A9A" w:rsidRDefault="000F1E00" w:rsidP="00F00A9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>Find the</w:t>
            </w:r>
            <w:r w:rsidR="00D8080A"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 m</w:t>
            </w:r>
            <w:r w:rsidR="00F27A53" w:rsidRPr="00F00A9A">
              <w:rPr>
                <w:rFonts w:ascii="Times New Roman" w:eastAsia="Times New Roman" w:hAnsi="Times New Roman"/>
                <w:sz w:val="24"/>
                <w:szCs w:val="24"/>
              </w:rPr>
              <w:t>aximum</w:t>
            </w:r>
            <w:r w:rsidR="00D8080A"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value of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logx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 xml:space="preserve">  where x&gt;0</m:t>
              </m:r>
            </m:oMath>
          </w:p>
          <w:p w14:paraId="1EF23085" w14:textId="77777777" w:rsidR="000F1E00" w:rsidRPr="00F00A9A" w:rsidRDefault="000F1E00" w:rsidP="00F00A9A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OR</w:t>
            </w:r>
          </w:p>
          <w:p w14:paraId="415A5059" w14:textId="07E1861D" w:rsidR="00295447" w:rsidRPr="00F00A9A" w:rsidRDefault="000F1E00" w:rsidP="00F00A9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Find the </w:t>
            </w:r>
            <w:r w:rsidR="00F27A53"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value of x </w:t>
            </w:r>
            <w:r w:rsidR="00295447"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a company can make </w:t>
            </w:r>
            <w:r w:rsidR="00F27A53"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maximum profit </w:t>
            </w:r>
            <w:r w:rsidR="00295447"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if the profit function given by </w:t>
            </w:r>
          </w:p>
          <w:p w14:paraId="292802A4" w14:textId="2CDF4885" w:rsidR="000F1E00" w:rsidRPr="00F00A9A" w:rsidRDefault="00295447" w:rsidP="00F00A9A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P(x)= </w:t>
            </w:r>
            <m:oMath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4</m:t>
                  </m:r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25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x-</m:t>
              </m:r>
              <m:f>
                <m:fPr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100</m:t>
                  </m:r>
                </m:den>
              </m:f>
              <m:r>
                <w:rPr>
                  <w:rFonts w:ascii="Cambria Math" w:eastAsia="Times New Roman" w:hAnsi="Cambria Math"/>
                  <w:sz w:val="24"/>
                  <w:szCs w:val="24"/>
                </w:rPr>
                <m:t>-500</m:t>
              </m:r>
            </m:oMath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>, where x is the number of items and P is the profit in Rupees</w:t>
            </w:r>
          </w:p>
        </w:tc>
      </w:tr>
      <w:tr w:rsidR="00891888" w:rsidRPr="00F00A9A" w14:paraId="2B101E68" w14:textId="77777777" w:rsidTr="00F00A9A">
        <w:trPr>
          <w:trHeight w:val="155"/>
        </w:trPr>
        <w:tc>
          <w:tcPr>
            <w:tcW w:w="720" w:type="dxa"/>
          </w:tcPr>
          <w:p w14:paraId="46719E1B" w14:textId="68DDFF8B" w:rsidR="00891888" w:rsidRPr="00F00A9A" w:rsidRDefault="00891888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 2</w:t>
            </w:r>
            <w:r w:rsidR="000F1E00" w:rsidRPr="00F00A9A">
              <w:rPr>
                <w:rFonts w:ascii="Times New Roman" w:hAnsi="Times New Roman"/>
                <w:sz w:val="24"/>
                <w:szCs w:val="24"/>
              </w:rPr>
              <w:t>5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9810" w:type="dxa"/>
            <w:gridSpan w:val="6"/>
          </w:tcPr>
          <w:p w14:paraId="07C85276" w14:textId="2CD87E58" w:rsidR="00891888" w:rsidRPr="00F00A9A" w:rsidRDefault="00891888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eastAsia="Times New Roman" w:hAnsi="Times New Roman"/>
                <w:sz w:val="24"/>
                <w:szCs w:val="24"/>
              </w:rPr>
              <w:t xml:space="preserve">Find the value of </w:t>
            </w:r>
            <m:oMath>
              <m:nary>
                <m:naryPr>
                  <m:limLoc m:val="subSup"/>
                  <m:ctrlPr>
                    <w:rPr>
                      <w:rFonts w:ascii="Cambria Math" w:eastAsia="Times New Roman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-π</m:t>
                  </m:r>
                </m:sub>
                <m: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π</m:t>
                  </m:r>
                </m:sup>
                <m:e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5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+x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+2</m:t>
                  </m:r>
                  <m:sSup>
                    <m:sSupPr>
                      <m:ctrlPr>
                        <w:rPr>
                          <w:rFonts w:ascii="Cambria Math" w:eastAsia="Times New Roman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tan</m:t>
                      </m:r>
                    </m:e>
                    <m:sup>
                      <m:r>
                        <w:rPr>
                          <w:rFonts w:ascii="Cambria Math" w:eastAsia="Times New Roman" w:hAnsi="Cambria Math"/>
                          <w:sz w:val="24"/>
                          <w:szCs w:val="24"/>
                        </w:rPr>
                        <m:t>3</m:t>
                      </m:r>
                    </m:sup>
                  </m:sSup>
                  <m:r>
                    <w:rPr>
                      <w:rFonts w:ascii="Cambria Math" w:eastAsia="Times New Roman" w:hAnsi="Cambria Math"/>
                      <w:sz w:val="24"/>
                      <w:szCs w:val="24"/>
                    </w:rPr>
                    <m:t>x+1) dx</m:t>
                  </m:r>
                </m:e>
              </m:nary>
            </m:oMath>
          </w:p>
        </w:tc>
      </w:tr>
      <w:tr w:rsidR="00891888" w:rsidRPr="00F00A9A" w14:paraId="70836FE8" w14:textId="77777777" w:rsidTr="00F00A9A">
        <w:trPr>
          <w:trHeight w:val="155"/>
        </w:trPr>
        <w:tc>
          <w:tcPr>
            <w:tcW w:w="720" w:type="dxa"/>
          </w:tcPr>
          <w:p w14:paraId="246B55B2" w14:textId="77777777" w:rsidR="00891888" w:rsidRPr="00F00A9A" w:rsidRDefault="00891888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6"/>
          </w:tcPr>
          <w:p w14:paraId="3B9B62A6" w14:textId="7933071B" w:rsidR="00891888" w:rsidRPr="00F00A9A" w:rsidRDefault="00891888" w:rsidP="00F00A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Section – C</w:t>
            </w:r>
          </w:p>
          <w:p w14:paraId="1738939B" w14:textId="47950987" w:rsidR="00891888" w:rsidRPr="00F00A9A" w:rsidRDefault="00891888" w:rsidP="00F00A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[This section comprises of short answer type questions (SA) of 3 marks each]</w:t>
            </w:r>
          </w:p>
        </w:tc>
      </w:tr>
      <w:tr w:rsidR="0068254B" w:rsidRPr="00F00A9A" w14:paraId="07BCD13F" w14:textId="77777777" w:rsidTr="00F00A9A">
        <w:trPr>
          <w:trHeight w:val="155"/>
        </w:trPr>
        <w:tc>
          <w:tcPr>
            <w:tcW w:w="720" w:type="dxa"/>
          </w:tcPr>
          <w:p w14:paraId="7D6905DF" w14:textId="1A8B48AE" w:rsidR="0068254B" w:rsidRPr="00F00A9A" w:rsidRDefault="0068254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26.</w:t>
            </w:r>
          </w:p>
        </w:tc>
        <w:tc>
          <w:tcPr>
            <w:tcW w:w="9810" w:type="dxa"/>
            <w:gridSpan w:val="6"/>
            <w:shd w:val="clear" w:color="auto" w:fill="auto"/>
          </w:tcPr>
          <w:p w14:paraId="3551AA72" w14:textId="5B3123EA" w:rsidR="0068254B" w:rsidRPr="00F00A9A" w:rsidRDefault="00587540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</w:rPr>
                  <m:t xml:space="preserve">Integrate </m:t>
                </m:r>
                <m:nary>
                  <m:naryPr>
                    <m:limLoc m:val="undOvr"/>
                    <m:subHide m:val="1"/>
                    <m:supHide m:val="1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naryPr>
                  <m:sub/>
                  <m:sup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1-sinx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+cosx</m:t>
                        </m:r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 xml:space="preserve">- 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x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dx</m:t>
                    </m:r>
                  </m:e>
                </m:nary>
              </m:oMath>
            </m:oMathPara>
          </w:p>
          <w:p w14:paraId="448E0BB7" w14:textId="77777777" w:rsidR="00587540" w:rsidRPr="00F00A9A" w:rsidRDefault="00587540" w:rsidP="00F00A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OR</w:t>
            </w:r>
          </w:p>
          <w:p w14:paraId="1A8F5501" w14:textId="6800A462" w:rsidR="00587540" w:rsidRPr="00F00A9A" w:rsidRDefault="00587540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Integrate </w:t>
            </w:r>
            <m:oMath>
              <m:nary>
                <m:naryPr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/>
                <m:sup/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4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2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8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e>
              </m:nary>
            </m:oMath>
          </w:p>
        </w:tc>
      </w:tr>
      <w:tr w:rsidR="0068254B" w:rsidRPr="00F00A9A" w14:paraId="0CD0E48F" w14:textId="77777777" w:rsidTr="00F00A9A">
        <w:trPr>
          <w:trHeight w:val="155"/>
        </w:trPr>
        <w:tc>
          <w:tcPr>
            <w:tcW w:w="720" w:type="dxa"/>
          </w:tcPr>
          <w:p w14:paraId="71B4151B" w14:textId="5B70EEDB" w:rsidR="0068254B" w:rsidRPr="00F00A9A" w:rsidRDefault="0068254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27.</w:t>
            </w:r>
          </w:p>
        </w:tc>
        <w:tc>
          <w:tcPr>
            <w:tcW w:w="9810" w:type="dxa"/>
            <w:gridSpan w:val="6"/>
          </w:tcPr>
          <w:p w14:paraId="5C2B866D" w14:textId="4DB5F4C3" w:rsidR="0068254B" w:rsidRPr="00F00A9A" w:rsidRDefault="00587540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Evaluate  </w:t>
            </w:r>
            <m:oMath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 sinx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cos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e>
              </m:nary>
            </m:oMath>
          </w:p>
        </w:tc>
      </w:tr>
      <w:tr w:rsidR="0068254B" w:rsidRPr="00F00A9A" w14:paraId="7BA11343" w14:textId="77777777" w:rsidTr="00F00A9A">
        <w:trPr>
          <w:trHeight w:val="155"/>
        </w:trPr>
        <w:tc>
          <w:tcPr>
            <w:tcW w:w="720" w:type="dxa"/>
          </w:tcPr>
          <w:p w14:paraId="44DCF713" w14:textId="13AE2269" w:rsidR="0068254B" w:rsidRPr="00F00A9A" w:rsidRDefault="0068254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28.</w:t>
            </w:r>
          </w:p>
        </w:tc>
        <w:tc>
          <w:tcPr>
            <w:tcW w:w="9810" w:type="dxa"/>
            <w:gridSpan w:val="6"/>
          </w:tcPr>
          <w:p w14:paraId="41FE3FDA" w14:textId="77777777" w:rsidR="006E0F32" w:rsidRPr="00F00A9A" w:rsidRDefault="008E0ACB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Find the </w:t>
            </w:r>
            <w:proofErr w:type="gramStart"/>
            <w:r w:rsidRPr="00F00A9A">
              <w:rPr>
                <w:rFonts w:ascii="Times New Roman" w:hAnsi="Times New Roman"/>
                <w:sz w:val="24"/>
                <w:szCs w:val="24"/>
              </w:rPr>
              <w:t>particular solution</w:t>
            </w:r>
            <w:proofErr w:type="gramEnd"/>
            <w:r w:rsidRPr="00F00A9A">
              <w:rPr>
                <w:rFonts w:ascii="Times New Roman" w:hAnsi="Times New Roman"/>
                <w:sz w:val="24"/>
                <w:szCs w:val="24"/>
              </w:rPr>
              <w:t xml:space="preserve"> of the differential equation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x∙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y-xtan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den>
                  </m:f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 </m:t>
              </m:r>
            </m:oMath>
          </w:p>
          <w:p w14:paraId="27BC3B1E" w14:textId="63AEBFBA" w:rsidR="0068254B" w:rsidRPr="00F00A9A" w:rsidRDefault="008E0ACB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</w:rPr>
                <m:t>given that y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</m:oMath>
            <w:r w:rsidRPr="00F00A9A">
              <w:rPr>
                <w:rFonts w:ascii="Times New Roman" w:hAnsi="Times New Roman"/>
                <w:sz w:val="24"/>
                <w:szCs w:val="24"/>
              </w:rPr>
              <w:t xml:space="preserve"> at x=1.</w:t>
            </w:r>
          </w:p>
          <w:p w14:paraId="14B97BFD" w14:textId="77777777" w:rsidR="008E0ACB" w:rsidRPr="00F00A9A" w:rsidRDefault="008E0ACB" w:rsidP="00F00A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OR</w:t>
            </w:r>
          </w:p>
          <w:p w14:paraId="3FE2D20D" w14:textId="2DFE0951" w:rsidR="008E0ACB" w:rsidRPr="00F00A9A" w:rsidRDefault="008E0ACB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Solve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 xml:space="preserve">   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dx+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-xy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dy=0</m:t>
              </m:r>
            </m:oMath>
            <w:r w:rsidR="00D8080A" w:rsidRPr="00F00A9A">
              <w:rPr>
                <w:rFonts w:ascii="Times New Roman" w:hAnsi="Times New Roman"/>
                <w:sz w:val="24"/>
                <w:szCs w:val="24"/>
              </w:rPr>
              <w:t xml:space="preserve">   Given x=0 when y=</w:t>
            </w:r>
            <w:r w:rsidR="006E0F32" w:rsidRPr="00F00A9A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</w:tr>
      <w:tr w:rsidR="0068254B" w:rsidRPr="00F00A9A" w14:paraId="31D659AD" w14:textId="77777777" w:rsidTr="00F00A9A">
        <w:trPr>
          <w:trHeight w:val="155"/>
        </w:trPr>
        <w:tc>
          <w:tcPr>
            <w:tcW w:w="720" w:type="dxa"/>
          </w:tcPr>
          <w:p w14:paraId="6D6CE9AC" w14:textId="0E46D4C5" w:rsidR="0068254B" w:rsidRPr="00F00A9A" w:rsidRDefault="0068254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29.</w:t>
            </w:r>
          </w:p>
        </w:tc>
        <w:tc>
          <w:tcPr>
            <w:tcW w:w="9810" w:type="dxa"/>
            <w:gridSpan w:val="6"/>
          </w:tcPr>
          <w:p w14:paraId="618B234E" w14:textId="0A7B97D1" w:rsidR="0068254B" w:rsidRPr="00F00A9A" w:rsidRDefault="004508BB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Solve </w:t>
            </w:r>
            <m:oMath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2xy-coty</m:t>
                  </m:r>
                </m:e>
              </m:d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0</m:t>
              </m:r>
            </m:oMath>
            <w:r w:rsidR="00DC0F00" w:rsidRPr="00F00A9A">
              <w:rPr>
                <w:rFonts w:ascii="Times New Roman" w:hAnsi="Times New Roman"/>
                <w:sz w:val="24"/>
                <w:szCs w:val="24"/>
              </w:rPr>
              <w:t xml:space="preserve">   given that x=0 when y=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</m:oMath>
          </w:p>
        </w:tc>
      </w:tr>
      <w:tr w:rsidR="0068254B" w:rsidRPr="00F00A9A" w14:paraId="700BB919" w14:textId="77777777" w:rsidTr="00F00A9A">
        <w:trPr>
          <w:trHeight w:val="155"/>
        </w:trPr>
        <w:tc>
          <w:tcPr>
            <w:tcW w:w="720" w:type="dxa"/>
          </w:tcPr>
          <w:p w14:paraId="073B22BC" w14:textId="21D76A76" w:rsidR="0068254B" w:rsidRPr="00F00A9A" w:rsidRDefault="0068254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30.</w:t>
            </w:r>
          </w:p>
        </w:tc>
        <w:tc>
          <w:tcPr>
            <w:tcW w:w="9810" w:type="dxa"/>
            <w:gridSpan w:val="6"/>
          </w:tcPr>
          <w:p w14:paraId="3CD91BC9" w14:textId="329964E3" w:rsidR="0068254B" w:rsidRPr="00F00A9A" w:rsidRDefault="00730CC5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If y=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 xml:space="preserve">.  Prove that 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d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-x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y=0</m:t>
              </m:r>
            </m:oMath>
          </w:p>
        </w:tc>
      </w:tr>
      <w:tr w:rsidR="0068254B" w:rsidRPr="00F00A9A" w14:paraId="3B9A6FDD" w14:textId="77777777" w:rsidTr="00F00A9A">
        <w:trPr>
          <w:trHeight w:val="155"/>
        </w:trPr>
        <w:tc>
          <w:tcPr>
            <w:tcW w:w="720" w:type="dxa"/>
          </w:tcPr>
          <w:p w14:paraId="0CC8E514" w14:textId="19F79025" w:rsidR="0068254B" w:rsidRPr="00F00A9A" w:rsidRDefault="0068254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31. </w:t>
            </w:r>
          </w:p>
        </w:tc>
        <w:tc>
          <w:tcPr>
            <w:tcW w:w="9810" w:type="dxa"/>
            <w:gridSpan w:val="6"/>
          </w:tcPr>
          <w:p w14:paraId="6D51689F" w14:textId="77777777" w:rsidR="0068254B" w:rsidRPr="00F00A9A" w:rsidRDefault="00D377C1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Solve the following Linear Programming Problem graphically:</w:t>
            </w:r>
          </w:p>
          <w:p w14:paraId="00A8CE80" w14:textId="1C192E2E" w:rsidR="0020047C" w:rsidRPr="00F00A9A" w:rsidRDefault="00D377C1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Maximize Z=600x+400y subject to the </w:t>
            </w:r>
            <w:r w:rsidR="0020047C" w:rsidRPr="00F00A9A">
              <w:rPr>
                <w:rFonts w:ascii="Times New Roman" w:hAnsi="Times New Roman"/>
                <w:sz w:val="24"/>
                <w:szCs w:val="24"/>
              </w:rPr>
              <w:t xml:space="preserve">constraints. </w:t>
            </w:r>
          </w:p>
          <w:p w14:paraId="600A2D70" w14:textId="4544EF9A" w:rsidR="00D377C1" w:rsidRPr="00F00A9A" w:rsidRDefault="0020047C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x+2y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≤12 ;2x+y≤12;4x+5y≥20;x≥0,y≥0</m:t>
              </m:r>
            </m:oMath>
          </w:p>
          <w:p w14:paraId="07F501B0" w14:textId="23FC5289" w:rsidR="0020047C" w:rsidRPr="00F00A9A" w:rsidRDefault="0020047C" w:rsidP="00F00A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OR</w:t>
            </w:r>
          </w:p>
          <w:p w14:paraId="28FEC2D6" w14:textId="77777777" w:rsidR="0020047C" w:rsidRPr="00F00A9A" w:rsidRDefault="0020047C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Solve the following Linear Programming Problem graphically: </w:t>
            </w:r>
          </w:p>
          <w:p w14:paraId="79974762" w14:textId="7CEA8F84" w:rsidR="0020047C" w:rsidRPr="00F00A9A" w:rsidRDefault="005B55B6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Minimize Z</w:t>
            </w:r>
            <w:r w:rsidR="0020047C" w:rsidRPr="00F00A9A">
              <w:rPr>
                <w:rFonts w:ascii="Times New Roman" w:hAnsi="Times New Roman"/>
                <w:sz w:val="24"/>
                <w:szCs w:val="24"/>
              </w:rPr>
              <w:t>=x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+2Y</w:t>
            </w:r>
            <w:r w:rsidR="0020047C" w:rsidRPr="00F00A9A">
              <w:rPr>
                <w:rFonts w:ascii="Times New Roman" w:hAnsi="Times New Roman"/>
                <w:sz w:val="24"/>
                <w:szCs w:val="24"/>
              </w:rPr>
              <w:t xml:space="preserve"> , subject to the constraints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X+2Y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≥100;2x-y≤0;2x+y≤200;x,y≥0</m:t>
              </m:r>
            </m:oMath>
          </w:p>
        </w:tc>
      </w:tr>
      <w:tr w:rsidR="006B63FC" w:rsidRPr="00F00A9A" w14:paraId="7ED1B508" w14:textId="77777777" w:rsidTr="00F00A9A">
        <w:trPr>
          <w:trHeight w:val="155"/>
        </w:trPr>
        <w:tc>
          <w:tcPr>
            <w:tcW w:w="720" w:type="dxa"/>
          </w:tcPr>
          <w:p w14:paraId="1C827065" w14:textId="77777777" w:rsidR="006B63FC" w:rsidRPr="00F00A9A" w:rsidRDefault="006B63FC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6"/>
          </w:tcPr>
          <w:p w14:paraId="59884752" w14:textId="1285109E" w:rsidR="006B63FC" w:rsidRPr="00F00A9A" w:rsidRDefault="006B63FC" w:rsidP="00F00A9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Section –</w:t>
            </w:r>
            <w:r w:rsidR="005B55B6"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</w:t>
            </w: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D</w:t>
            </w:r>
          </w:p>
          <w:p w14:paraId="5794B432" w14:textId="09FA11C4" w:rsidR="006B63FC" w:rsidRPr="00F00A9A" w:rsidRDefault="006B63FC" w:rsidP="00F00A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[This section comprises of long answer type questions (LA) of 5 marks each]</w:t>
            </w:r>
          </w:p>
        </w:tc>
      </w:tr>
      <w:tr w:rsidR="0068254B" w:rsidRPr="00F00A9A" w14:paraId="2AAB5F17" w14:textId="77777777" w:rsidTr="00F00A9A">
        <w:trPr>
          <w:trHeight w:val="155"/>
        </w:trPr>
        <w:tc>
          <w:tcPr>
            <w:tcW w:w="720" w:type="dxa"/>
          </w:tcPr>
          <w:p w14:paraId="4E1AF010" w14:textId="58AE3B9A" w:rsidR="0068254B" w:rsidRPr="00F00A9A" w:rsidRDefault="0068254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32.</w:t>
            </w:r>
          </w:p>
        </w:tc>
        <w:tc>
          <w:tcPr>
            <w:tcW w:w="9810" w:type="dxa"/>
            <w:gridSpan w:val="6"/>
          </w:tcPr>
          <w:p w14:paraId="7102C2A9" w14:textId="73D33A0F" w:rsidR="0068254B" w:rsidRPr="00F00A9A" w:rsidRDefault="00C41A57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Show that the function </w:t>
            </w:r>
            <w:r w:rsidR="002C331F" w:rsidRPr="00F00A9A">
              <w:rPr>
                <w:rFonts w:ascii="Times New Roman" w:hAnsi="Times New Roman"/>
                <w:sz w:val="24"/>
                <w:szCs w:val="24"/>
              </w:rPr>
              <w:t>f: R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→R defined by f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</w:rPr>
                    <m:t>+1</m:t>
                  </m:r>
                </m:den>
              </m:f>
            </m:oMath>
            <w:r w:rsidR="000A39CC" w:rsidRPr="00F00A9A">
              <w:rPr>
                <w:rFonts w:ascii="Times New Roman" w:hAnsi="Times New Roman"/>
                <w:sz w:val="24"/>
                <w:szCs w:val="24"/>
              </w:rPr>
              <w:t xml:space="preserve"> is neither one-one nor onto</w:t>
            </w:r>
          </w:p>
          <w:p w14:paraId="1F590423" w14:textId="77777777" w:rsidR="000A39CC" w:rsidRPr="00F00A9A" w:rsidRDefault="000A39CC" w:rsidP="00F00A9A">
            <w:pPr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OR</w:t>
            </w:r>
          </w:p>
          <w:p w14:paraId="615BD81D" w14:textId="77777777" w:rsidR="00FE4DF1" w:rsidRPr="00F00A9A" w:rsidRDefault="00FE4DF1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Determine whether the relation R defined by the set R of all real numbers as </w:t>
            </w:r>
          </w:p>
          <w:p w14:paraId="79436CA1" w14:textId="612A64CE" w:rsidR="000A39CC" w:rsidRPr="00F00A9A" w:rsidRDefault="00FE4DF1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R= </w:t>
            </w:r>
            <m:oMath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:a,b∈R and a-b+</m:t>
                  </m:r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</m:e>
                  </m:rad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 ∈S,where S is the set of all irrational numbers</m:t>
                  </m:r>
                </m:e>
              </m:d>
            </m:oMath>
            <w:r w:rsidR="002C331F" w:rsidRPr="00F00A9A">
              <w:rPr>
                <w:rFonts w:ascii="Times New Roman" w:hAnsi="Times New Roman"/>
                <w:sz w:val="24"/>
                <w:szCs w:val="24"/>
              </w:rPr>
              <w:t xml:space="preserve"> is reflexive ,symmetric and transitive?</w:t>
            </w:r>
          </w:p>
        </w:tc>
      </w:tr>
      <w:tr w:rsidR="0068254B" w:rsidRPr="00F00A9A" w14:paraId="468D6E36" w14:textId="77777777" w:rsidTr="00F00A9A">
        <w:trPr>
          <w:trHeight w:val="155"/>
        </w:trPr>
        <w:tc>
          <w:tcPr>
            <w:tcW w:w="720" w:type="dxa"/>
          </w:tcPr>
          <w:p w14:paraId="0B6BBFEA" w14:textId="722B4E97" w:rsidR="0068254B" w:rsidRPr="00F00A9A" w:rsidRDefault="0068254B" w:rsidP="006B63F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33.</w:t>
            </w:r>
          </w:p>
        </w:tc>
        <w:tc>
          <w:tcPr>
            <w:tcW w:w="9810" w:type="dxa"/>
            <w:gridSpan w:val="6"/>
          </w:tcPr>
          <w:p w14:paraId="0F259939" w14:textId="77777777" w:rsidR="0068254B" w:rsidRPr="00F00A9A" w:rsidRDefault="000A39CC" w:rsidP="000A39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If A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 find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sup>
              </m:sSup>
            </m:oMath>
            <w:r w:rsidRPr="00F00A9A">
              <w:rPr>
                <w:rFonts w:ascii="Times New Roman" w:hAnsi="Times New Roman"/>
                <w:sz w:val="24"/>
                <w:szCs w:val="24"/>
              </w:rPr>
              <w:t>.Solve the system of equation x-2y=10; 2x-y-z=8; and -2y+z=7</w:t>
            </w:r>
          </w:p>
          <w:p w14:paraId="1FA00D08" w14:textId="77777777" w:rsidR="000A39CC" w:rsidRPr="00F00A9A" w:rsidRDefault="000A39CC" w:rsidP="000A39CC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OR</w:t>
            </w:r>
          </w:p>
          <w:p w14:paraId="237EEE11" w14:textId="77777777" w:rsidR="00FE4DF1" w:rsidRPr="00F00A9A" w:rsidRDefault="000A39CC" w:rsidP="000A39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If A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</m:m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  and  B= 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4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5</m:t>
                        </m:r>
                      </m:e>
                    </m:mr>
                  </m:m>
                </m:e>
              </m:d>
            </m:oMath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find AB</w:t>
            </w:r>
            <w:r w:rsidR="00FE4DF1" w:rsidRPr="00F00A9A">
              <w:rPr>
                <w:rFonts w:ascii="Times New Roman" w:hAnsi="Times New Roman"/>
                <w:sz w:val="24"/>
                <w:szCs w:val="24"/>
              </w:rPr>
              <w:t xml:space="preserve">. Hence solve the system of equation </w:t>
            </w:r>
          </w:p>
          <w:p w14:paraId="15A3C370" w14:textId="61F25750" w:rsidR="000A39CC" w:rsidRPr="00F00A9A" w:rsidRDefault="00FE4DF1" w:rsidP="000A39CC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x-y=</w:t>
            </w:r>
            <w:r w:rsidR="002C331F" w:rsidRPr="00F00A9A">
              <w:rPr>
                <w:rFonts w:ascii="Times New Roman" w:hAnsi="Times New Roman"/>
                <w:sz w:val="24"/>
                <w:szCs w:val="24"/>
              </w:rPr>
              <w:t>3; 2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x+3y+4z=</w:t>
            </w:r>
            <w:r w:rsidR="002C331F" w:rsidRPr="00F00A9A">
              <w:rPr>
                <w:rFonts w:ascii="Times New Roman" w:hAnsi="Times New Roman"/>
                <w:sz w:val="24"/>
                <w:szCs w:val="24"/>
              </w:rPr>
              <w:t>17;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y+2z=7</w:t>
            </w:r>
          </w:p>
        </w:tc>
      </w:tr>
      <w:tr w:rsidR="0068254B" w:rsidRPr="00F00A9A" w14:paraId="593ACE45" w14:textId="77777777" w:rsidTr="00F00A9A">
        <w:trPr>
          <w:trHeight w:val="155"/>
        </w:trPr>
        <w:tc>
          <w:tcPr>
            <w:tcW w:w="720" w:type="dxa"/>
          </w:tcPr>
          <w:p w14:paraId="3AC9F53E" w14:textId="19FD4257" w:rsidR="0068254B" w:rsidRPr="00F00A9A" w:rsidRDefault="0068254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34.</w:t>
            </w:r>
          </w:p>
        </w:tc>
        <w:tc>
          <w:tcPr>
            <w:tcW w:w="9810" w:type="dxa"/>
            <w:gridSpan w:val="6"/>
          </w:tcPr>
          <w:p w14:paraId="4A23C49E" w14:textId="4068495A" w:rsidR="0068254B" w:rsidRPr="00F00A9A" w:rsidRDefault="002C331F" w:rsidP="002C331F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Using Integration, find the area of the region bounded by the curve y=</w:t>
            </w:r>
            <m:oMath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-1</m:t>
                  </m:r>
                </m:e>
              </m:d>
              <m:r>
                <w:rPr>
                  <w:rFonts w:ascii="Cambria Math" w:hAnsi="Cambria Math"/>
                  <w:sz w:val="24"/>
                  <w:szCs w:val="24"/>
                </w:rPr>
                <m:t xml:space="preserve"> and y=3-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</m:e>
              </m:d>
            </m:oMath>
          </w:p>
        </w:tc>
      </w:tr>
      <w:tr w:rsidR="0068254B" w:rsidRPr="00F00A9A" w14:paraId="6C526639" w14:textId="77777777" w:rsidTr="00F00A9A">
        <w:trPr>
          <w:trHeight w:val="155"/>
        </w:trPr>
        <w:tc>
          <w:tcPr>
            <w:tcW w:w="720" w:type="dxa"/>
          </w:tcPr>
          <w:p w14:paraId="400803FC" w14:textId="20438070" w:rsidR="0068254B" w:rsidRPr="00F00A9A" w:rsidRDefault="0068254B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35.</w:t>
            </w:r>
          </w:p>
        </w:tc>
        <w:tc>
          <w:tcPr>
            <w:tcW w:w="9810" w:type="dxa"/>
            <w:gridSpan w:val="6"/>
          </w:tcPr>
          <w:p w14:paraId="6B991F4B" w14:textId="72548392" w:rsidR="0068254B" w:rsidRPr="00F00A9A" w:rsidRDefault="00DC1C62" w:rsidP="002C331F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A line passing through the point A with position vector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=4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2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2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</m:acc>
            </m:oMath>
            <w:r w:rsidRPr="00F00A9A">
              <w:rPr>
                <w:rFonts w:ascii="Times New Roman" w:hAnsi="Times New Roman"/>
                <w:sz w:val="24"/>
                <w:szCs w:val="24"/>
              </w:rPr>
              <w:t xml:space="preserve"> is parallel to the vector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=2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2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6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</m:acc>
            </m:oMath>
            <w:r w:rsidRPr="00F00A9A">
              <w:rPr>
                <w:rFonts w:ascii="Times New Roman" w:hAnsi="Times New Roman"/>
                <w:sz w:val="24"/>
                <w:szCs w:val="24"/>
              </w:rPr>
              <w:t xml:space="preserve"> . Find the length of the perpendicular drawn on this line from a point P with position vector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2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j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+3</m:t>
              </m:r>
              <m:acc>
                <m:acc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e>
              </m:acc>
            </m:oMath>
            <w:r w:rsidR="007C4D24" w:rsidRPr="00F00A9A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</w:tr>
      <w:tr w:rsidR="00553ADE" w:rsidRPr="00F00A9A" w14:paraId="32E9B888" w14:textId="77777777" w:rsidTr="00F00A9A">
        <w:trPr>
          <w:trHeight w:val="155"/>
        </w:trPr>
        <w:tc>
          <w:tcPr>
            <w:tcW w:w="720" w:type="dxa"/>
          </w:tcPr>
          <w:p w14:paraId="30287ACA" w14:textId="77777777" w:rsidR="00553ADE" w:rsidRPr="00F00A9A" w:rsidRDefault="00553ADE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9810" w:type="dxa"/>
            <w:gridSpan w:val="6"/>
          </w:tcPr>
          <w:p w14:paraId="3461B149" w14:textId="77777777" w:rsidR="00553ADE" w:rsidRPr="00F00A9A" w:rsidRDefault="00553ADE" w:rsidP="0004216C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F00A9A">
              <w:rPr>
                <w:rFonts w:ascii="Times New Roman" w:hAnsi="Times New Roman"/>
                <w:b/>
                <w:bCs/>
                <w:sz w:val="24"/>
                <w:szCs w:val="24"/>
              </w:rPr>
              <w:t>Section –E</w:t>
            </w:r>
          </w:p>
          <w:p w14:paraId="22DB1BEE" w14:textId="77777777" w:rsidR="00553ADE" w:rsidRPr="00F00A9A" w:rsidRDefault="00553ADE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This section comprises of 3 case- study/passage-based questions of 4 marks each with sub parts. The first two case study questions have three sub parts (i), (ii), (iii) of marks 1,1,2 respectively. </w:t>
            </w:r>
          </w:p>
          <w:p w14:paraId="16E038A4" w14:textId="4ACB4E34" w:rsidR="00553ADE" w:rsidRPr="00F00A9A" w:rsidRDefault="00553ADE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The third case study question has two sub parts of 2 marks each.)</w:t>
            </w:r>
          </w:p>
        </w:tc>
      </w:tr>
      <w:tr w:rsidR="00A445B6" w:rsidRPr="00F00A9A" w14:paraId="366BD496" w14:textId="77777777" w:rsidTr="00F00A9A">
        <w:trPr>
          <w:trHeight w:val="155"/>
        </w:trPr>
        <w:tc>
          <w:tcPr>
            <w:tcW w:w="720" w:type="dxa"/>
          </w:tcPr>
          <w:p w14:paraId="4B5901C9" w14:textId="2833EE98" w:rsidR="00A445B6" w:rsidRPr="00F00A9A" w:rsidRDefault="00A445B6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36.</w:t>
            </w:r>
          </w:p>
        </w:tc>
        <w:tc>
          <w:tcPr>
            <w:tcW w:w="9810" w:type="dxa"/>
            <w:gridSpan w:val="6"/>
          </w:tcPr>
          <w:p w14:paraId="24AB4D73" w14:textId="2A2C50A6" w:rsidR="007B4042" w:rsidRPr="00F00A9A" w:rsidRDefault="007B4042" w:rsidP="00F00A9A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The flight path of two airplanes </w:t>
            </w:r>
            <w:r w:rsidR="00DA19BE" w:rsidRPr="00F00A9A">
              <w:rPr>
                <w:rFonts w:ascii="Times New Roman" w:hAnsi="Times New Roman"/>
                <w:sz w:val="24"/>
                <w:szCs w:val="24"/>
              </w:rPr>
              <w:t>is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shown</w:t>
            </w:r>
            <w:r w:rsidR="00BC0F10" w:rsidRPr="00F00A9A">
              <w:rPr>
                <w:rFonts w:ascii="Times New Roman" w:hAnsi="Times New Roman"/>
                <w:sz w:val="24"/>
                <w:szCs w:val="24"/>
              </w:rPr>
              <w:t xml:space="preserve"> below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DA19BE" w:rsidRPr="00F00A9A">
              <w:rPr>
                <w:rFonts w:ascii="Times New Roman" w:hAnsi="Times New Roman"/>
                <w:sz w:val="24"/>
                <w:szCs w:val="24"/>
              </w:rPr>
              <w:t xml:space="preserve">Airplane 1 has a </w:t>
            </w:r>
            <w:r w:rsidR="00C1479E" w:rsidRPr="00F00A9A">
              <w:rPr>
                <w:rFonts w:ascii="Times New Roman" w:hAnsi="Times New Roman"/>
                <w:sz w:val="24"/>
                <w:szCs w:val="24"/>
              </w:rPr>
              <w:t>lay</w:t>
            </w:r>
            <w:r w:rsidR="00DA19BE" w:rsidRPr="00F00A9A">
              <w:rPr>
                <w:rFonts w:ascii="Times New Roman" w:hAnsi="Times New Roman"/>
                <w:sz w:val="24"/>
                <w:szCs w:val="24"/>
              </w:rPr>
              <w:t xml:space="preserve">over in B and </w:t>
            </w:r>
            <w:r w:rsidR="00743175" w:rsidRPr="00F00A9A">
              <w:rPr>
                <w:rFonts w:ascii="Times New Roman" w:hAnsi="Times New Roman"/>
                <w:sz w:val="24"/>
                <w:szCs w:val="24"/>
              </w:rPr>
              <w:t>proceeds</w:t>
            </w:r>
            <w:r w:rsidR="00DA19BE" w:rsidRPr="00F00A9A">
              <w:rPr>
                <w:rFonts w:ascii="Times New Roman" w:hAnsi="Times New Roman"/>
                <w:sz w:val="24"/>
                <w:szCs w:val="24"/>
              </w:rPr>
              <w:t xml:space="preserve"> to C and Airplane 2 has a </w:t>
            </w:r>
            <w:r w:rsidR="00C1479E" w:rsidRPr="00F00A9A">
              <w:rPr>
                <w:rFonts w:ascii="Times New Roman" w:hAnsi="Times New Roman"/>
                <w:sz w:val="24"/>
                <w:szCs w:val="24"/>
              </w:rPr>
              <w:t>l</w:t>
            </w:r>
            <w:r w:rsidR="00DA19BE" w:rsidRPr="00F00A9A">
              <w:rPr>
                <w:rFonts w:ascii="Times New Roman" w:hAnsi="Times New Roman"/>
                <w:sz w:val="24"/>
                <w:szCs w:val="24"/>
              </w:rPr>
              <w:t>ayover in D an</w:t>
            </w:r>
            <w:r w:rsidR="00C1479E" w:rsidRPr="00F00A9A">
              <w:rPr>
                <w:rFonts w:ascii="Times New Roman" w:hAnsi="Times New Roman"/>
                <w:sz w:val="24"/>
                <w:szCs w:val="24"/>
              </w:rPr>
              <w:t>d</w:t>
            </w:r>
            <w:r w:rsidR="00DA19BE" w:rsidRPr="00F00A9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743175" w:rsidRPr="00F00A9A">
              <w:rPr>
                <w:rFonts w:ascii="Times New Roman" w:hAnsi="Times New Roman"/>
                <w:sz w:val="24"/>
                <w:szCs w:val="24"/>
              </w:rPr>
              <w:t>proceeds</w:t>
            </w:r>
            <w:r w:rsidR="00DA19BE" w:rsidRPr="00F00A9A">
              <w:rPr>
                <w:rFonts w:ascii="Times New Roman" w:hAnsi="Times New Roman"/>
                <w:sz w:val="24"/>
                <w:szCs w:val="24"/>
              </w:rPr>
              <w:t xml:space="preserve"> to C</w:t>
            </w:r>
            <w:r w:rsidR="00C1479E" w:rsidRPr="00F00A9A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BC0F10" w:rsidRPr="00F00A9A">
              <w:rPr>
                <w:rFonts w:ascii="Times New Roman" w:hAnsi="Times New Roman"/>
                <w:sz w:val="24"/>
                <w:szCs w:val="24"/>
              </w:rPr>
              <w:t xml:space="preserve">The vector along 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B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C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 xml:space="preserve">  and 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DC</m:t>
                  </m:r>
                </m:e>
              </m:acc>
              <m:r>
                <w:rPr>
                  <w:rFonts w:ascii="Cambria Math" w:hAnsi="Cambria Math"/>
                  <w:sz w:val="24"/>
                  <w:szCs w:val="24"/>
                </w:rPr>
                <m:t xml:space="preserve">  </m:t>
              </m:r>
            </m:oMath>
            <w:r w:rsidR="00BC0F10" w:rsidRPr="00F00A9A">
              <w:rPr>
                <w:rFonts w:ascii="Times New Roman" w:hAnsi="Times New Roman"/>
                <w:sz w:val="24"/>
                <w:szCs w:val="24"/>
              </w:rPr>
              <w:t>, are ‘4</w:t>
            </w:r>
            <w:r w:rsidR="00743175" w:rsidRPr="00F00A9A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</m:acc>
            </m:oMath>
            <w:r w:rsidR="00BC0F10" w:rsidRPr="00F00A9A">
              <w:rPr>
                <w:rFonts w:ascii="Times New Roman" w:hAnsi="Times New Roman"/>
                <w:sz w:val="24"/>
                <w:szCs w:val="24"/>
              </w:rPr>
              <w:t xml:space="preserve">,  </w:t>
            </w:r>
            <w:r w:rsidR="00743175" w:rsidRPr="00F00A9A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</m:acc>
            </m:oMath>
            <w:r w:rsidR="00BC0F10" w:rsidRPr="00F00A9A">
              <w:rPr>
                <w:rFonts w:ascii="Times New Roman" w:hAnsi="Times New Roman"/>
                <w:sz w:val="24"/>
                <w:szCs w:val="24"/>
              </w:rPr>
              <w:t xml:space="preserve">and </w:t>
            </w:r>
            <w:r w:rsidR="00743175" w:rsidRPr="00F00A9A">
              <w:rPr>
                <w:rFonts w:ascii="Times New Roman" w:hAnsi="Times New Roman"/>
                <w:sz w:val="24"/>
                <w:szCs w:val="24"/>
              </w:rPr>
              <w:t>7</w:t>
            </w:r>
            <w:r w:rsidR="00743175" w:rsidRPr="00F00A9A">
              <w:rPr>
                <w:rFonts w:ascii="Times New Roman" w:hAnsi="Times New Roman"/>
                <w:i/>
                <w:sz w:val="24"/>
                <w:szCs w:val="24"/>
              </w:rPr>
              <w:t xml:space="preserve"> </w:t>
            </w:r>
            <m:oMath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</m:acc>
            </m:oMath>
            <w:r w:rsidR="00BC0F10" w:rsidRPr="00F00A9A">
              <w:rPr>
                <w:rFonts w:ascii="Times New Roman" w:hAnsi="Times New Roman"/>
                <w:sz w:val="24"/>
                <w:szCs w:val="24"/>
              </w:rPr>
              <w:t xml:space="preserve">’ </w:t>
            </w:r>
            <w:r w:rsidR="00C1479E" w:rsidRPr="00F00A9A">
              <w:rPr>
                <w:rFonts w:ascii="Times New Roman" w:hAnsi="Times New Roman"/>
                <w:sz w:val="24"/>
                <w:szCs w:val="24"/>
              </w:rPr>
              <w:t>as shown in the figure.</w:t>
            </w:r>
          </w:p>
          <w:p w14:paraId="13BAB2E0" w14:textId="42842716" w:rsidR="00553ADE" w:rsidRPr="00F00A9A" w:rsidRDefault="00553ADE" w:rsidP="00C1479E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lastRenderedPageBreak/>
              <w:t xml:space="preserve">          </w:t>
            </w: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7EA29636" wp14:editId="7A5B6DA9">
                  <wp:extent cx="1720850" cy="1360805"/>
                  <wp:effectExtent l="0" t="0" r="0" b="0"/>
                  <wp:docPr id="865019318" name="Picture 2" descr="See related image detail. Unseen Tours: exploring London with the homeless - Every Step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See related image detail. Unseen Tours: exploring London with the homeless - Every Steph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0850" cy="13608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t xml:space="preserve">             </w:t>
            </w: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4DEFEDF9" wp14:editId="4C9F45FD">
                  <wp:extent cx="3232754" cy="1536850"/>
                  <wp:effectExtent l="0" t="0" r="6350" b="6350"/>
                  <wp:docPr id="68476852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4768523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4368" cy="1561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A34D75" w14:textId="59BAE122" w:rsidR="007B4042" w:rsidRPr="00F00A9A" w:rsidRDefault="007B4042" w:rsidP="00A445B6">
            <w:pPr>
              <w:pStyle w:val="ListParagraph"/>
              <w:rPr>
                <w:rFonts w:ascii="Times New Roman" w:hAnsi="Times New Roman"/>
                <w:sz w:val="24"/>
                <w:szCs w:val="24"/>
              </w:rPr>
            </w:pPr>
          </w:p>
          <w:p w14:paraId="3CF33972" w14:textId="3335799C" w:rsidR="00A445B6" w:rsidRPr="00F00A9A" w:rsidRDefault="00A445B6" w:rsidP="002E69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Given that AX = λ AC </w:t>
            </w:r>
            <w:r w:rsidR="00376BB2" w:rsidRPr="00F00A9A">
              <w:rPr>
                <w:rFonts w:ascii="Times New Roman" w:hAnsi="Times New Roman"/>
                <w:sz w:val="24"/>
                <w:szCs w:val="24"/>
              </w:rPr>
              <w:t xml:space="preserve">then 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find</w:t>
            </w:r>
            <w:r w:rsidR="00BC0F10" w:rsidRPr="00F00A9A">
              <w:rPr>
                <w:rFonts w:ascii="Times New Roman" w:hAnsi="Times New Roman"/>
                <w:sz w:val="24"/>
                <w:szCs w:val="24"/>
              </w:rPr>
              <w:t xml:space="preserve"> AX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in terms of a, b and λ,</w:t>
            </w:r>
          </w:p>
          <w:p w14:paraId="6C4F5B0C" w14:textId="4950E4D7" w:rsidR="00A445B6" w:rsidRPr="00F00A9A" w:rsidRDefault="00A445B6" w:rsidP="002E69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Given that DX = μ</w:t>
            </w:r>
            <w:r w:rsidR="00BC0F10" w:rsidRPr="00F00A9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376BB2" w:rsidRPr="00F00A9A">
              <w:rPr>
                <w:rFonts w:ascii="Times New Roman" w:hAnsi="Times New Roman"/>
                <w:sz w:val="24"/>
                <w:szCs w:val="24"/>
              </w:rPr>
              <w:t>DB Express</w:t>
            </w:r>
            <w:r w:rsidR="00BC0F10" w:rsidRPr="00F00A9A">
              <w:rPr>
                <w:rFonts w:ascii="Times New Roman" w:hAnsi="Times New Roman"/>
                <w:sz w:val="24"/>
                <w:szCs w:val="24"/>
              </w:rPr>
              <w:t xml:space="preserve"> DX in terms of a, b and μ</w:t>
            </w:r>
          </w:p>
          <w:p w14:paraId="7AE4CBD0" w14:textId="700A6B28" w:rsidR="00A445B6" w:rsidRPr="00F00A9A" w:rsidRDefault="00BC0F10" w:rsidP="002E69C2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/>
                <w:sz w:val="24"/>
                <w:szCs w:val="24"/>
                <w:lang w:val="en-GB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F</w:t>
            </w:r>
            <w:r w:rsidR="00A445B6" w:rsidRPr="00F00A9A">
              <w:rPr>
                <w:rFonts w:ascii="Times New Roman" w:hAnsi="Times New Roman"/>
                <w:sz w:val="24"/>
                <w:szCs w:val="24"/>
              </w:rPr>
              <w:t xml:space="preserve">ind the value of λ and of 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μ with the given information</w:t>
            </w:r>
            <w:r w:rsidR="00A445B6" w:rsidRPr="00F00A9A">
              <w:rPr>
                <w:rFonts w:ascii="Times New Roman" w:hAnsi="Times New Roman"/>
                <w:sz w:val="24"/>
                <w:szCs w:val="24"/>
              </w:rPr>
              <w:t xml:space="preserve">    </w:t>
            </w:r>
          </w:p>
        </w:tc>
      </w:tr>
      <w:tr w:rsidR="007B4042" w:rsidRPr="00F00A9A" w14:paraId="6DB71FB1" w14:textId="77777777" w:rsidTr="00F00A9A">
        <w:trPr>
          <w:trHeight w:val="155"/>
        </w:trPr>
        <w:tc>
          <w:tcPr>
            <w:tcW w:w="720" w:type="dxa"/>
          </w:tcPr>
          <w:p w14:paraId="61C7593B" w14:textId="0C580335" w:rsidR="007B4042" w:rsidRPr="00F00A9A" w:rsidRDefault="00BC0F10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lastRenderedPageBreak/>
              <w:t xml:space="preserve">   37.</w:t>
            </w:r>
          </w:p>
        </w:tc>
        <w:tc>
          <w:tcPr>
            <w:tcW w:w="9810" w:type="dxa"/>
            <w:gridSpan w:val="6"/>
          </w:tcPr>
          <w:p w14:paraId="57C9446A" w14:textId="7B824259" w:rsidR="00ED2A0B" w:rsidRPr="00F00A9A" w:rsidRDefault="00ED2A0B" w:rsidP="0032420B">
            <w:pPr>
              <w:tabs>
                <w:tab w:val="left" w:pos="1079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t xml:space="preserve">                      </w:t>
            </w:r>
            <w:r w:rsidR="008627FD" w:rsidRPr="00F00A9A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6B401FAC" wp14:editId="160BF3A9">
                  <wp:extent cx="2133232" cy="1332865"/>
                  <wp:effectExtent l="0" t="0" r="635" b="635"/>
                  <wp:docPr id="1970525491" name="Picture 1970525491" descr="These are the Deadliest Highways in Texas – Texas Monthl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se are the Deadliest Highways in Texas – Texas Monthl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199420" cy="1374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t xml:space="preserve">                         </w:t>
            </w: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2934B3A6" wp14:editId="53020B1F">
                  <wp:extent cx="1775630" cy="1332000"/>
                  <wp:effectExtent l="0" t="0" r="0" b="1905"/>
                  <wp:docPr id="494211698" name="Picture 1" descr="Motorcyclist Podcast Episode 10, 2021 - AFT’s Michael Lock | Motorcyclis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Motorcyclist Podcast Episode 10, 2021 - AFT’s Michael Lock | Motorcyclis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468" cy="13573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53FA924" w14:textId="381BD087" w:rsidR="007B4042" w:rsidRPr="00F00A9A" w:rsidRDefault="0032420B" w:rsidP="00F00A9A">
            <w:pPr>
              <w:tabs>
                <w:tab w:val="left" w:pos="1079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Two </w:t>
            </w:r>
            <w:r w:rsidR="00103909" w:rsidRPr="00F00A9A">
              <w:rPr>
                <w:rFonts w:ascii="Times New Roman" w:hAnsi="Times New Roman"/>
                <w:sz w:val="24"/>
                <w:szCs w:val="24"/>
              </w:rPr>
              <w:t>motor</w:t>
            </w:r>
            <w:r w:rsidR="008627FD" w:rsidRPr="00F00A9A">
              <w:rPr>
                <w:rFonts w:ascii="Times New Roman" w:hAnsi="Times New Roman"/>
                <w:sz w:val="24"/>
                <w:szCs w:val="24"/>
              </w:rPr>
              <w:t>ist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A and B running at the speed more than the allowed speed along the line L</w:t>
            </w:r>
            <w:r w:rsidRPr="00F00A9A">
              <w:rPr>
                <w:rFonts w:ascii="Times New Roman" w:hAnsi="Times New Roman"/>
                <w:sz w:val="24"/>
                <w:szCs w:val="24"/>
                <w:vertAlign w:val="subscript"/>
              </w:rPr>
              <w:t xml:space="preserve">1 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and L</w:t>
            </w:r>
            <w:r w:rsidRPr="00F00A9A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whose equations are given respectively as   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x-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y-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-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z+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den>
              </m:f>
            </m:oMath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and </w:t>
            </w:r>
            <w:r w:rsidR="00D05724" w:rsidRPr="00F00A9A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2-x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y+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z+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</m:oMath>
          </w:p>
          <w:p w14:paraId="4213BD8A" w14:textId="19F84283" w:rsidR="0032420B" w:rsidRPr="00F00A9A" w:rsidRDefault="0032420B" w:rsidP="00F00A9A">
            <w:pPr>
              <w:pStyle w:val="ListParagraph"/>
              <w:numPr>
                <w:ilvl w:val="0"/>
                <w:numId w:val="6"/>
              </w:numPr>
              <w:tabs>
                <w:tab w:val="left" w:pos="1079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Find the direction cosines of the line L</w:t>
            </w:r>
            <w:r w:rsidRPr="00F00A9A">
              <w:rPr>
                <w:rFonts w:ascii="Times New Roman" w:hAnsi="Times New Roman"/>
                <w:sz w:val="24"/>
                <w:szCs w:val="24"/>
                <w:vertAlign w:val="subscript"/>
              </w:rPr>
              <w:t>1.</w:t>
            </w:r>
          </w:p>
          <w:p w14:paraId="59B031A0" w14:textId="240EC8BA" w:rsidR="0032420B" w:rsidRPr="00F00A9A" w:rsidRDefault="005A7698" w:rsidP="00F00A9A">
            <w:pPr>
              <w:pStyle w:val="ListParagraph"/>
              <w:numPr>
                <w:ilvl w:val="0"/>
                <w:numId w:val="6"/>
              </w:numPr>
              <w:tabs>
                <w:tab w:val="left" w:pos="1079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Express the equation of Line L</w:t>
            </w:r>
            <w:r w:rsidRPr="00F00A9A">
              <w:rPr>
                <w:rFonts w:ascii="Times New Roman" w:hAnsi="Times New Roman"/>
                <w:sz w:val="24"/>
                <w:szCs w:val="24"/>
                <w:vertAlign w:val="subscript"/>
              </w:rPr>
              <w:t>2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in Vector form.</w:t>
            </w:r>
          </w:p>
          <w:p w14:paraId="03479F4E" w14:textId="5849ECDB" w:rsidR="0032420B" w:rsidRPr="00F00A9A" w:rsidRDefault="005A7698" w:rsidP="00F00A9A">
            <w:pPr>
              <w:pStyle w:val="ListParagraph"/>
              <w:numPr>
                <w:ilvl w:val="0"/>
                <w:numId w:val="6"/>
              </w:numPr>
              <w:tabs>
                <w:tab w:val="left" w:pos="1079"/>
              </w:tabs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Check whether </w:t>
            </w:r>
            <w:r w:rsidR="00743175" w:rsidRPr="00F00A9A">
              <w:rPr>
                <w:rFonts w:ascii="Times New Roman" w:hAnsi="Times New Roman"/>
                <w:sz w:val="24"/>
                <w:szCs w:val="24"/>
              </w:rPr>
              <w:t>the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motorist</w:t>
            </w:r>
            <w:r w:rsidR="00743175" w:rsidRPr="00F00A9A">
              <w:rPr>
                <w:rFonts w:ascii="Times New Roman" w:hAnsi="Times New Roman"/>
                <w:sz w:val="24"/>
                <w:szCs w:val="24"/>
              </w:rPr>
              <w:t>s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travel on </w:t>
            </w:r>
            <w:r w:rsidR="00120E96" w:rsidRPr="00F00A9A">
              <w:rPr>
                <w:rFonts w:ascii="Times New Roman" w:hAnsi="Times New Roman"/>
                <w:sz w:val="24"/>
                <w:szCs w:val="24"/>
              </w:rPr>
              <w:t>these two directions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have a chance to collide (express your answer with reason)</w:t>
            </w:r>
          </w:p>
        </w:tc>
      </w:tr>
      <w:tr w:rsidR="0004216C" w:rsidRPr="00F00A9A" w14:paraId="6E39BEE3" w14:textId="77777777" w:rsidTr="00F00A9A">
        <w:trPr>
          <w:trHeight w:val="155"/>
        </w:trPr>
        <w:tc>
          <w:tcPr>
            <w:tcW w:w="720" w:type="dxa"/>
          </w:tcPr>
          <w:p w14:paraId="2547B786" w14:textId="202658EA" w:rsidR="0004216C" w:rsidRPr="00F00A9A" w:rsidRDefault="0004216C" w:rsidP="00710CAB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  38.</w:t>
            </w:r>
          </w:p>
        </w:tc>
        <w:tc>
          <w:tcPr>
            <w:tcW w:w="9810" w:type="dxa"/>
            <w:gridSpan w:val="6"/>
          </w:tcPr>
          <w:p w14:paraId="32AC5693" w14:textId="2162080F" w:rsidR="0004216C" w:rsidRPr="00F00A9A" w:rsidRDefault="0004216C" w:rsidP="0004216C">
            <w:pPr>
              <w:rPr>
                <w:rFonts w:ascii="Times New Roman" w:hAnsi="Times New Roman"/>
                <w:noProof/>
                <w:sz w:val="24"/>
                <w:szCs w:val="24"/>
                <w:lang w:val="en-GB"/>
              </w:rPr>
            </w:pP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t xml:space="preserve">                 </w:t>
            </w: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2D2BE86A" wp14:editId="30B9005D">
                  <wp:extent cx="2013585" cy="1342390"/>
                  <wp:effectExtent l="0" t="0" r="5715" b="0"/>
                  <wp:docPr id="13926616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3585" cy="1342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F00A9A">
              <w:rPr>
                <w:rFonts w:ascii="Times New Roman" w:hAnsi="Times New Roman"/>
                <w:noProof/>
                <w:sz w:val="24"/>
                <w:szCs w:val="24"/>
              </w:rPr>
              <w:drawing>
                <wp:inline distT="0" distB="0" distL="0" distR="0" wp14:anchorId="0880077F" wp14:editId="0003E6C7">
                  <wp:extent cx="1845578" cy="1527977"/>
                  <wp:effectExtent l="0" t="0" r="2540" b="0"/>
                  <wp:docPr id="785780039" name="Picture 1" descr="A diagram of a circle with lines and letter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 diagram of a circle with lines and letters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4925" cy="15357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8820B2A" w14:textId="11BBA288" w:rsidR="0004216C" w:rsidRPr="00F00A9A" w:rsidRDefault="0004216C" w:rsidP="0004216C">
            <w:pPr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The school wishes to honor the students by giving badges for the</w:t>
            </w:r>
            <w:r w:rsidR="009C511C" w:rsidRPr="00F00A9A">
              <w:rPr>
                <w:rFonts w:ascii="Times New Roman" w:hAnsi="Times New Roman"/>
                <w:sz w:val="24"/>
                <w:szCs w:val="24"/>
              </w:rPr>
              <w:t>ir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achievement, </w:t>
            </w:r>
            <w:r w:rsidR="007663BD" w:rsidRPr="00F00A9A">
              <w:rPr>
                <w:rFonts w:ascii="Times New Roman" w:hAnsi="Times New Roman"/>
                <w:sz w:val="24"/>
                <w:szCs w:val="24"/>
              </w:rPr>
              <w:t xml:space="preserve">they instruct the vendor that badge should be 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made of thin sheet metal, consisting of two semi-circular pieces, center’s B and C, each of radius </w:t>
            </w:r>
            <w:r w:rsidR="007663BD" w:rsidRPr="00F00A9A">
              <w:rPr>
                <w:rFonts w:ascii="Times New Roman" w:hAnsi="Times New Roman"/>
                <w:sz w:val="24"/>
                <w:szCs w:val="24"/>
              </w:rPr>
              <w:t>‘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>x</w:t>
            </w:r>
            <w:r w:rsidR="007663BD" w:rsidRPr="00F00A9A">
              <w:rPr>
                <w:rFonts w:ascii="Times New Roman" w:hAnsi="Times New Roman"/>
                <w:sz w:val="24"/>
                <w:szCs w:val="24"/>
              </w:rPr>
              <w:t>’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 cm. They are attached to each other by a rectangular piece of thin sheet metal, ABCD, </w:t>
            </w:r>
            <w:r w:rsidR="007663BD" w:rsidRPr="00F00A9A">
              <w:rPr>
                <w:rFonts w:ascii="Times New Roman" w:hAnsi="Times New Roman"/>
                <w:sz w:val="24"/>
                <w:szCs w:val="24"/>
              </w:rPr>
              <w:t xml:space="preserve">to mention the achievement </w:t>
            </w:r>
            <w:r w:rsidRPr="00F00A9A">
              <w:rPr>
                <w:rFonts w:ascii="Times New Roman" w:hAnsi="Times New Roman"/>
                <w:sz w:val="24"/>
                <w:szCs w:val="24"/>
              </w:rPr>
              <w:t xml:space="preserve">such that AB and CD are the </w:t>
            </w:r>
            <w:proofErr w:type="gramStart"/>
            <w:r w:rsidR="00120E96" w:rsidRPr="00F00A9A">
              <w:rPr>
                <w:rFonts w:ascii="Times New Roman" w:hAnsi="Times New Roman"/>
                <w:sz w:val="24"/>
                <w:szCs w:val="24"/>
              </w:rPr>
              <w:t>radii</w:t>
            </w:r>
            <w:proofErr w:type="gramEnd"/>
            <w:r w:rsidRPr="00F00A9A">
              <w:rPr>
                <w:rFonts w:ascii="Times New Roman" w:hAnsi="Times New Roman"/>
                <w:sz w:val="24"/>
                <w:szCs w:val="24"/>
              </w:rPr>
              <w:t xml:space="preserve"> of the semicircular pieces and AD = BC = y cm.</w:t>
            </w:r>
          </w:p>
          <w:p w14:paraId="4FF301DB" w14:textId="3A43B9D2" w:rsidR="0004216C" w:rsidRPr="00F00A9A" w:rsidRDefault="000219C1" w:rsidP="002E69C2">
            <w:pPr>
              <w:pStyle w:val="ListParagraph"/>
              <w:numPr>
                <w:ilvl w:val="0"/>
                <w:numId w:val="4"/>
              </w:numPr>
              <w:spacing w:after="160" w:line="256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 xml:space="preserve">If </w:t>
            </w:r>
            <w:r w:rsidR="0004216C" w:rsidRPr="00F00A9A">
              <w:rPr>
                <w:rFonts w:ascii="Times New Roman" w:hAnsi="Times New Roman"/>
                <w:sz w:val="24"/>
                <w:szCs w:val="24"/>
              </w:rPr>
              <w:t>the area of the badge is 20cm</w:t>
            </w:r>
            <w:r w:rsidR="0004216C" w:rsidRPr="00F00A9A">
              <w:rPr>
                <w:rFonts w:ascii="Times New Roman" w:hAnsi="Times New Roman"/>
                <w:sz w:val="24"/>
                <w:szCs w:val="24"/>
                <w:vertAlign w:val="superscript"/>
              </w:rPr>
              <w:t>2</w:t>
            </w:r>
            <w:r w:rsidR="0004216C" w:rsidRPr="00F00A9A">
              <w:rPr>
                <w:rFonts w:ascii="Times New Roman" w:hAnsi="Times New Roman"/>
                <w:sz w:val="24"/>
                <w:szCs w:val="24"/>
              </w:rPr>
              <w:t xml:space="preserve">, Express the perimeter, P cm, of the badge in terms of </w:t>
            </w:r>
            <w:r w:rsidR="00120E96" w:rsidRPr="00F00A9A">
              <w:rPr>
                <w:rFonts w:ascii="Times New Roman" w:hAnsi="Times New Roman"/>
                <w:sz w:val="24"/>
                <w:szCs w:val="24"/>
              </w:rPr>
              <w:t>x.</w:t>
            </w:r>
          </w:p>
          <w:p w14:paraId="18A432B3" w14:textId="3FA35D06" w:rsidR="0004216C" w:rsidRPr="00F00A9A" w:rsidRDefault="0004216C" w:rsidP="002E69C2">
            <w:pPr>
              <w:pStyle w:val="ListParagraph"/>
              <w:numPr>
                <w:ilvl w:val="0"/>
                <w:numId w:val="4"/>
              </w:numPr>
              <w:spacing w:after="160" w:line="256" w:lineRule="auto"/>
              <w:rPr>
                <w:rFonts w:ascii="Times New Roman" w:hAnsi="Times New Roman"/>
                <w:sz w:val="24"/>
                <w:szCs w:val="24"/>
              </w:rPr>
            </w:pPr>
            <w:r w:rsidRPr="00F00A9A">
              <w:rPr>
                <w:rFonts w:ascii="Times New Roman" w:hAnsi="Times New Roman"/>
                <w:sz w:val="24"/>
                <w:szCs w:val="24"/>
              </w:rPr>
              <w:t>Given that x can vary, find the minimum value of P, justifying that this value is a minimum.</w:t>
            </w:r>
          </w:p>
        </w:tc>
      </w:tr>
    </w:tbl>
    <w:p w14:paraId="7096E1D3" w14:textId="51FD0B96" w:rsidR="00806137" w:rsidRPr="00F00A9A" w:rsidRDefault="00F00A9A" w:rsidP="00F00A9A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***</w:t>
      </w:r>
    </w:p>
    <w:sectPr w:rsidR="00806137" w:rsidRPr="00F00A9A" w:rsidSect="00F00A9A">
      <w:footerReference w:type="default" r:id="rId16"/>
      <w:pgSz w:w="11906" w:h="16838" w:code="9"/>
      <w:pgMar w:top="1152" w:right="864" w:bottom="1152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314B8" w14:textId="77777777" w:rsidR="001A110D" w:rsidRDefault="001A110D" w:rsidP="00433E16">
      <w:pPr>
        <w:spacing w:after="0" w:line="240" w:lineRule="auto"/>
      </w:pPr>
      <w:r>
        <w:separator/>
      </w:r>
    </w:p>
  </w:endnote>
  <w:endnote w:type="continuationSeparator" w:id="0">
    <w:p w14:paraId="3F2027BC" w14:textId="77777777" w:rsidR="001A110D" w:rsidRDefault="001A110D" w:rsidP="00433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F2D75" w14:textId="77777777" w:rsidR="00433E16" w:rsidRDefault="00433E16">
    <w:pPr>
      <w:pStyle w:val="Footer"/>
      <w:jc w:val="center"/>
    </w:pPr>
    <w:r>
      <w:t xml:space="preserve">Page </w:t>
    </w:r>
    <w:r w:rsidR="00065F2D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PAGE </w:instrText>
    </w:r>
    <w:r w:rsidR="00065F2D">
      <w:rPr>
        <w:b/>
        <w:bCs/>
        <w:sz w:val="24"/>
        <w:szCs w:val="24"/>
      </w:rPr>
      <w:fldChar w:fldCharType="separate"/>
    </w:r>
    <w:r w:rsidR="00900AAD">
      <w:rPr>
        <w:b/>
        <w:bCs/>
        <w:noProof/>
      </w:rPr>
      <w:t>1</w:t>
    </w:r>
    <w:r w:rsidR="00065F2D">
      <w:rPr>
        <w:b/>
        <w:bCs/>
        <w:sz w:val="24"/>
        <w:szCs w:val="24"/>
      </w:rPr>
      <w:fldChar w:fldCharType="end"/>
    </w:r>
    <w:r>
      <w:t xml:space="preserve"> of </w:t>
    </w:r>
    <w:r w:rsidR="00065F2D">
      <w:rPr>
        <w:b/>
        <w:bCs/>
        <w:sz w:val="24"/>
        <w:szCs w:val="24"/>
      </w:rPr>
      <w:fldChar w:fldCharType="begin"/>
    </w:r>
    <w:r>
      <w:rPr>
        <w:b/>
        <w:bCs/>
      </w:rPr>
      <w:instrText xml:space="preserve"> NUMPAGES  </w:instrText>
    </w:r>
    <w:r w:rsidR="00065F2D">
      <w:rPr>
        <w:b/>
        <w:bCs/>
        <w:sz w:val="24"/>
        <w:szCs w:val="24"/>
      </w:rPr>
      <w:fldChar w:fldCharType="separate"/>
    </w:r>
    <w:r w:rsidR="00900AAD">
      <w:rPr>
        <w:b/>
        <w:bCs/>
        <w:noProof/>
      </w:rPr>
      <w:t>2</w:t>
    </w:r>
    <w:r w:rsidR="00065F2D">
      <w:rPr>
        <w:b/>
        <w:bCs/>
        <w:sz w:val="24"/>
        <w:szCs w:val="24"/>
      </w:rPr>
      <w:fldChar w:fldCharType="end"/>
    </w:r>
  </w:p>
  <w:p w14:paraId="023FB2E1" w14:textId="77777777" w:rsidR="00433E16" w:rsidRDefault="00433E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C9F43E" w14:textId="77777777" w:rsidR="001A110D" w:rsidRDefault="001A110D" w:rsidP="00433E16">
      <w:pPr>
        <w:spacing w:after="0" w:line="240" w:lineRule="auto"/>
      </w:pPr>
      <w:r>
        <w:separator/>
      </w:r>
    </w:p>
  </w:footnote>
  <w:footnote w:type="continuationSeparator" w:id="0">
    <w:p w14:paraId="2A99E4CE" w14:textId="77777777" w:rsidR="001A110D" w:rsidRDefault="001A110D" w:rsidP="00433E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C0D4A"/>
    <w:multiLevelType w:val="hybridMultilevel"/>
    <w:tmpl w:val="62803A2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57C8B"/>
    <w:multiLevelType w:val="hybridMultilevel"/>
    <w:tmpl w:val="5A086F5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477893"/>
    <w:multiLevelType w:val="hybridMultilevel"/>
    <w:tmpl w:val="C05C35D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5F7771"/>
    <w:multiLevelType w:val="hybridMultilevel"/>
    <w:tmpl w:val="7248ADB0"/>
    <w:lvl w:ilvl="0" w:tplc="374A9D84">
      <w:start w:val="6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5F5A2A"/>
    <w:multiLevelType w:val="hybridMultilevel"/>
    <w:tmpl w:val="FE20955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603214"/>
    <w:multiLevelType w:val="hybridMultilevel"/>
    <w:tmpl w:val="F2CC16CA"/>
    <w:lvl w:ilvl="0" w:tplc="8976F9B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06513B"/>
    <w:multiLevelType w:val="hybridMultilevel"/>
    <w:tmpl w:val="E81ADCEA"/>
    <w:lvl w:ilvl="0" w:tplc="752811D2">
      <w:start w:val="17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7488993">
    <w:abstractNumId w:val="1"/>
  </w:num>
  <w:num w:numId="2" w16cid:durableId="611716498">
    <w:abstractNumId w:val="6"/>
  </w:num>
  <w:num w:numId="3" w16cid:durableId="123695171">
    <w:abstractNumId w:val="3"/>
  </w:num>
  <w:num w:numId="4" w16cid:durableId="8683783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136828951">
    <w:abstractNumId w:val="5"/>
  </w:num>
  <w:num w:numId="6" w16cid:durableId="372730170">
    <w:abstractNumId w:val="2"/>
  </w:num>
  <w:num w:numId="7" w16cid:durableId="1331785823">
    <w:abstractNumId w:val="7"/>
  </w:num>
  <w:num w:numId="8" w16cid:durableId="704209409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sTAwMQZCSwMzAyUdpeDU4uLM/DyQAsNaACZOsuQsAAAA"/>
  </w:docVars>
  <w:rsids>
    <w:rsidRoot w:val="004544B6"/>
    <w:rsid w:val="00000290"/>
    <w:rsid w:val="000219C1"/>
    <w:rsid w:val="00037064"/>
    <w:rsid w:val="0004216C"/>
    <w:rsid w:val="00065F2D"/>
    <w:rsid w:val="000A14AA"/>
    <w:rsid w:val="000A39CC"/>
    <w:rsid w:val="000A5B9E"/>
    <w:rsid w:val="000C13FF"/>
    <w:rsid w:val="000D018D"/>
    <w:rsid w:val="000E08E4"/>
    <w:rsid w:val="000E3B64"/>
    <w:rsid w:val="000E3F8B"/>
    <w:rsid w:val="000E7BD5"/>
    <w:rsid w:val="000F1E00"/>
    <w:rsid w:val="00101BB9"/>
    <w:rsid w:val="00103909"/>
    <w:rsid w:val="001148E7"/>
    <w:rsid w:val="00120E96"/>
    <w:rsid w:val="001379A0"/>
    <w:rsid w:val="001733D9"/>
    <w:rsid w:val="001759B0"/>
    <w:rsid w:val="0018040E"/>
    <w:rsid w:val="001A110D"/>
    <w:rsid w:val="001A2930"/>
    <w:rsid w:val="001A5FD3"/>
    <w:rsid w:val="001C0863"/>
    <w:rsid w:val="001E159F"/>
    <w:rsid w:val="0020047C"/>
    <w:rsid w:val="002206BF"/>
    <w:rsid w:val="0022130D"/>
    <w:rsid w:val="00236194"/>
    <w:rsid w:val="00276C7A"/>
    <w:rsid w:val="002830DD"/>
    <w:rsid w:val="00295447"/>
    <w:rsid w:val="002B454F"/>
    <w:rsid w:val="002B784F"/>
    <w:rsid w:val="002C331F"/>
    <w:rsid w:val="002D4B2B"/>
    <w:rsid w:val="002D7309"/>
    <w:rsid w:val="002D79D5"/>
    <w:rsid w:val="002E69C2"/>
    <w:rsid w:val="00317AED"/>
    <w:rsid w:val="0032420B"/>
    <w:rsid w:val="00356377"/>
    <w:rsid w:val="00372CCA"/>
    <w:rsid w:val="00376BB2"/>
    <w:rsid w:val="003833B9"/>
    <w:rsid w:val="00387190"/>
    <w:rsid w:val="003B5D6D"/>
    <w:rsid w:val="003C355F"/>
    <w:rsid w:val="003F16A3"/>
    <w:rsid w:val="00405500"/>
    <w:rsid w:val="00417B66"/>
    <w:rsid w:val="00433E16"/>
    <w:rsid w:val="004361E1"/>
    <w:rsid w:val="004363C0"/>
    <w:rsid w:val="004508BB"/>
    <w:rsid w:val="004544B6"/>
    <w:rsid w:val="0046774F"/>
    <w:rsid w:val="004A0341"/>
    <w:rsid w:val="004A21AE"/>
    <w:rsid w:val="004A5926"/>
    <w:rsid w:val="004B2F4A"/>
    <w:rsid w:val="004C7480"/>
    <w:rsid w:val="004F5B9F"/>
    <w:rsid w:val="005027BA"/>
    <w:rsid w:val="0053670F"/>
    <w:rsid w:val="00542D3E"/>
    <w:rsid w:val="00553ADE"/>
    <w:rsid w:val="00554A65"/>
    <w:rsid w:val="00567094"/>
    <w:rsid w:val="00573E04"/>
    <w:rsid w:val="00577EC1"/>
    <w:rsid w:val="005815E5"/>
    <w:rsid w:val="00587540"/>
    <w:rsid w:val="005956DA"/>
    <w:rsid w:val="005A6BF8"/>
    <w:rsid w:val="005A7698"/>
    <w:rsid w:val="005B55B6"/>
    <w:rsid w:val="005B5EC1"/>
    <w:rsid w:val="005C2436"/>
    <w:rsid w:val="005D3B23"/>
    <w:rsid w:val="005D4B88"/>
    <w:rsid w:val="005F02B7"/>
    <w:rsid w:val="005F1A1E"/>
    <w:rsid w:val="00607F39"/>
    <w:rsid w:val="00624949"/>
    <w:rsid w:val="006344E2"/>
    <w:rsid w:val="00651E1B"/>
    <w:rsid w:val="006751A1"/>
    <w:rsid w:val="0068254B"/>
    <w:rsid w:val="00684960"/>
    <w:rsid w:val="00697319"/>
    <w:rsid w:val="006B63FC"/>
    <w:rsid w:val="006E092E"/>
    <w:rsid w:val="006E0F32"/>
    <w:rsid w:val="006E3460"/>
    <w:rsid w:val="006F4846"/>
    <w:rsid w:val="00704A85"/>
    <w:rsid w:val="00706DEB"/>
    <w:rsid w:val="00710CAB"/>
    <w:rsid w:val="00724F14"/>
    <w:rsid w:val="00730CC5"/>
    <w:rsid w:val="00733832"/>
    <w:rsid w:val="00743175"/>
    <w:rsid w:val="007530E0"/>
    <w:rsid w:val="0076016C"/>
    <w:rsid w:val="00761EF0"/>
    <w:rsid w:val="007650F9"/>
    <w:rsid w:val="007663BD"/>
    <w:rsid w:val="007711FB"/>
    <w:rsid w:val="00774268"/>
    <w:rsid w:val="00792A6C"/>
    <w:rsid w:val="00797C30"/>
    <w:rsid w:val="007A1EEF"/>
    <w:rsid w:val="007A3E82"/>
    <w:rsid w:val="007B4042"/>
    <w:rsid w:val="007B4D89"/>
    <w:rsid w:val="007C4D24"/>
    <w:rsid w:val="007F38CC"/>
    <w:rsid w:val="00804783"/>
    <w:rsid w:val="00805E05"/>
    <w:rsid w:val="00806137"/>
    <w:rsid w:val="0081068E"/>
    <w:rsid w:val="008155C6"/>
    <w:rsid w:val="00854EDA"/>
    <w:rsid w:val="00861799"/>
    <w:rsid w:val="008627FD"/>
    <w:rsid w:val="00887C11"/>
    <w:rsid w:val="00891888"/>
    <w:rsid w:val="008A0D38"/>
    <w:rsid w:val="008E0ACB"/>
    <w:rsid w:val="008E1295"/>
    <w:rsid w:val="008E7FA3"/>
    <w:rsid w:val="008F6002"/>
    <w:rsid w:val="00900AAD"/>
    <w:rsid w:val="009021D7"/>
    <w:rsid w:val="00963B5B"/>
    <w:rsid w:val="009755EB"/>
    <w:rsid w:val="00981F21"/>
    <w:rsid w:val="00994D1D"/>
    <w:rsid w:val="009B0A1D"/>
    <w:rsid w:val="009C511C"/>
    <w:rsid w:val="009C7320"/>
    <w:rsid w:val="009F3E66"/>
    <w:rsid w:val="009F569E"/>
    <w:rsid w:val="00A14161"/>
    <w:rsid w:val="00A445B6"/>
    <w:rsid w:val="00A51169"/>
    <w:rsid w:val="00A579B2"/>
    <w:rsid w:val="00A64C7B"/>
    <w:rsid w:val="00A85710"/>
    <w:rsid w:val="00A864C9"/>
    <w:rsid w:val="00AC5A9A"/>
    <w:rsid w:val="00B02DE1"/>
    <w:rsid w:val="00B04109"/>
    <w:rsid w:val="00B177B5"/>
    <w:rsid w:val="00B50964"/>
    <w:rsid w:val="00B926FD"/>
    <w:rsid w:val="00B92C7E"/>
    <w:rsid w:val="00BB1842"/>
    <w:rsid w:val="00BC0F10"/>
    <w:rsid w:val="00BC2B7E"/>
    <w:rsid w:val="00C1005C"/>
    <w:rsid w:val="00C1479E"/>
    <w:rsid w:val="00C21703"/>
    <w:rsid w:val="00C3070D"/>
    <w:rsid w:val="00C317E1"/>
    <w:rsid w:val="00C35259"/>
    <w:rsid w:val="00C40BCB"/>
    <w:rsid w:val="00C41A57"/>
    <w:rsid w:val="00C539F5"/>
    <w:rsid w:val="00C55F83"/>
    <w:rsid w:val="00CA0C67"/>
    <w:rsid w:val="00CA698F"/>
    <w:rsid w:val="00CB4ADE"/>
    <w:rsid w:val="00CC6E42"/>
    <w:rsid w:val="00CD5B15"/>
    <w:rsid w:val="00CF148F"/>
    <w:rsid w:val="00D05724"/>
    <w:rsid w:val="00D2368B"/>
    <w:rsid w:val="00D377C1"/>
    <w:rsid w:val="00D43240"/>
    <w:rsid w:val="00D5508C"/>
    <w:rsid w:val="00D62F6D"/>
    <w:rsid w:val="00D8080A"/>
    <w:rsid w:val="00D81710"/>
    <w:rsid w:val="00DA19BE"/>
    <w:rsid w:val="00DC0F00"/>
    <w:rsid w:val="00DC1C62"/>
    <w:rsid w:val="00DC6601"/>
    <w:rsid w:val="00DD1D21"/>
    <w:rsid w:val="00E02D08"/>
    <w:rsid w:val="00E11162"/>
    <w:rsid w:val="00E13E18"/>
    <w:rsid w:val="00E1581F"/>
    <w:rsid w:val="00E27DBB"/>
    <w:rsid w:val="00E45CDE"/>
    <w:rsid w:val="00E853AA"/>
    <w:rsid w:val="00E9118F"/>
    <w:rsid w:val="00E92496"/>
    <w:rsid w:val="00EA4DCB"/>
    <w:rsid w:val="00EB22D3"/>
    <w:rsid w:val="00ED27A2"/>
    <w:rsid w:val="00ED2A0B"/>
    <w:rsid w:val="00EE69B9"/>
    <w:rsid w:val="00EF0255"/>
    <w:rsid w:val="00F00A9A"/>
    <w:rsid w:val="00F10966"/>
    <w:rsid w:val="00F135C9"/>
    <w:rsid w:val="00F15057"/>
    <w:rsid w:val="00F156FD"/>
    <w:rsid w:val="00F27A53"/>
    <w:rsid w:val="00F33948"/>
    <w:rsid w:val="00F37B60"/>
    <w:rsid w:val="00F439C9"/>
    <w:rsid w:val="00F51B56"/>
    <w:rsid w:val="00F60BB0"/>
    <w:rsid w:val="00F641B1"/>
    <w:rsid w:val="00F72DA8"/>
    <w:rsid w:val="00F742F0"/>
    <w:rsid w:val="00F82DC1"/>
    <w:rsid w:val="00F85884"/>
    <w:rsid w:val="00FC7891"/>
    <w:rsid w:val="00FD2B0E"/>
    <w:rsid w:val="00FE4DF1"/>
    <w:rsid w:val="00FF72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0114C"/>
  <w15:chartTrackingRefBased/>
  <w15:docId w15:val="{BB95389A-BAC5-454C-826D-2F85CB7A9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F2D"/>
    <w:pPr>
      <w:spacing w:after="200" w:line="276" w:lineRule="auto"/>
    </w:pPr>
    <w:rPr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387190"/>
    <w:pPr>
      <w:keepNext/>
      <w:spacing w:after="0" w:line="240" w:lineRule="auto"/>
      <w:outlineLvl w:val="0"/>
    </w:pPr>
    <w:rPr>
      <w:rFonts w:ascii="Times New Roman" w:eastAsia="Times New Roman" w:hAnsi="Times New Roman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544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871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87190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387190"/>
    <w:rPr>
      <w:rFonts w:ascii="Times New Roman" w:eastAsia="Times New Roman" w:hAnsi="Times New Roman" w:cs="Times New Roman"/>
      <w:b/>
      <w:sz w:val="28"/>
      <w:szCs w:val="28"/>
    </w:rPr>
  </w:style>
  <w:style w:type="paragraph" w:styleId="ListParagraph">
    <w:name w:val="List Paragraph"/>
    <w:basedOn w:val="Normal"/>
    <w:uiPriority w:val="34"/>
    <w:qFormat/>
    <w:rsid w:val="009B0A1D"/>
    <w:pPr>
      <w:ind w:left="720"/>
      <w:contextualSpacing/>
    </w:pPr>
  </w:style>
  <w:style w:type="paragraph" w:styleId="NoSpacing">
    <w:name w:val="No Spacing"/>
    <w:uiPriority w:val="1"/>
    <w:qFormat/>
    <w:rsid w:val="000A14AA"/>
    <w:rPr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E9118F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3E16"/>
  </w:style>
  <w:style w:type="paragraph" w:styleId="Footer">
    <w:name w:val="footer"/>
    <w:basedOn w:val="Normal"/>
    <w:link w:val="FooterChar"/>
    <w:uiPriority w:val="99"/>
    <w:unhideWhenUsed/>
    <w:rsid w:val="00433E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3E16"/>
  </w:style>
  <w:style w:type="character" w:styleId="PlaceholderText">
    <w:name w:val="Placeholder Text"/>
    <w:basedOn w:val="DefaultParagraphFont"/>
    <w:uiPriority w:val="99"/>
    <w:semiHidden/>
    <w:rsid w:val="00A64C7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26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7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5</Pages>
  <Words>1356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S, Sharjah</dc:creator>
  <cp:keywords/>
  <cp:lastModifiedBy>BIJINA DEEPAK</cp:lastModifiedBy>
  <cp:revision>52</cp:revision>
  <cp:lastPrinted>2014-09-15T08:44:00Z</cp:lastPrinted>
  <dcterms:created xsi:type="dcterms:W3CDTF">2023-10-26T10:01:00Z</dcterms:created>
  <dcterms:modified xsi:type="dcterms:W3CDTF">2023-11-27T05:58:00Z</dcterms:modified>
</cp:coreProperties>
</file>